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021E0" w14:textId="6A346FA6" w:rsidR="00327234" w:rsidRPr="00327234" w:rsidRDefault="00B77D39" w:rsidP="00327234">
      <w:pPr>
        <w:jc w:val="both"/>
        <w:rPr>
          <w:rFonts w:ascii="Arial" w:hAnsi="Arial" w:cs="Arial"/>
        </w:rPr>
      </w:pPr>
      <w:r w:rsidRPr="00000AB6">
        <w:rPr>
          <w:rFonts w:ascii="Arial" w:hAnsi="Arial" w:cs="Arial"/>
          <w:b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380EF1E2" wp14:editId="54D0E015">
            <wp:simplePos x="0" y="0"/>
            <wp:positionH relativeFrom="margin">
              <wp:posOffset>619125</wp:posOffset>
            </wp:positionH>
            <wp:positionV relativeFrom="paragraph">
              <wp:posOffset>57785</wp:posOffset>
            </wp:positionV>
            <wp:extent cx="4879340" cy="1166495"/>
            <wp:effectExtent l="0" t="0" r="0" b="0"/>
            <wp:wrapTight wrapText="bothSides">
              <wp:wrapPolygon edited="0">
                <wp:start x="0" y="0"/>
                <wp:lineTo x="0" y="21165"/>
                <wp:lineTo x="21504" y="21165"/>
                <wp:lineTo x="21504" y="0"/>
                <wp:lineTo x="0" y="0"/>
              </wp:wrapPolygon>
            </wp:wrapTight>
            <wp:docPr id="6" name="Picture 6" descr="P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1#y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934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410FBE" w14:textId="118659EC" w:rsidR="00B77D39" w:rsidRDefault="00B77D39" w:rsidP="00B77D39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bidi="en-ZA"/>
        </w:rPr>
      </w:pPr>
    </w:p>
    <w:p w14:paraId="302522C5" w14:textId="77777777" w:rsidR="00B77D39" w:rsidRDefault="00B77D39" w:rsidP="00B77D39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bidi="en-ZA"/>
        </w:rPr>
      </w:pPr>
    </w:p>
    <w:p w14:paraId="15925760" w14:textId="77777777" w:rsidR="00B77D39" w:rsidRDefault="00B77D39" w:rsidP="00B77D39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bidi="en-ZA"/>
        </w:rPr>
      </w:pPr>
    </w:p>
    <w:p w14:paraId="5FF431B9" w14:textId="77777777" w:rsidR="00B77D39" w:rsidRDefault="00B77D39" w:rsidP="00B77D39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bidi="en-ZA"/>
        </w:rPr>
      </w:pPr>
    </w:p>
    <w:p w14:paraId="50CA658C" w14:textId="77777777" w:rsidR="00B77D39" w:rsidRDefault="00B77D39" w:rsidP="00B77D39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bidi="en-ZA"/>
        </w:rPr>
      </w:pPr>
    </w:p>
    <w:p w14:paraId="291D5569" w14:textId="70C50129" w:rsidR="00BF6C14" w:rsidRPr="00B77D39" w:rsidRDefault="00327234" w:rsidP="00B77D39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bidi="en-ZA"/>
        </w:rPr>
      </w:pPr>
      <w:r w:rsidRPr="003A70AE">
        <w:rPr>
          <w:rFonts w:ascii="Arial" w:hAnsi="Arial" w:cs="Arial"/>
          <w:b/>
          <w:bCs/>
          <w:sz w:val="28"/>
          <w:szCs w:val="28"/>
          <w:lang w:bidi="en-ZA"/>
        </w:rPr>
        <w:t xml:space="preserve">FUTURE PROFESSORS PROGRAMME PHASE </w:t>
      </w:r>
      <w:r w:rsidR="00B77D39">
        <w:rPr>
          <w:rFonts w:ascii="Arial" w:hAnsi="Arial" w:cs="Arial"/>
          <w:b/>
          <w:bCs/>
          <w:sz w:val="28"/>
          <w:szCs w:val="28"/>
          <w:lang w:bidi="en-ZA"/>
        </w:rPr>
        <w:t xml:space="preserve">2 </w:t>
      </w:r>
      <w:r w:rsidR="00BF6C14" w:rsidRPr="00A94983">
        <w:rPr>
          <w:rFonts w:ascii="Arial" w:hAnsi="Arial" w:cs="Arial"/>
          <w:b/>
          <w:bCs/>
          <w:color w:val="ED7D31" w:themeColor="accent2"/>
          <w:sz w:val="28"/>
          <w:szCs w:val="28"/>
          <w:lang w:bidi="en-ZA"/>
        </w:rPr>
        <w:t xml:space="preserve">COHORT </w:t>
      </w:r>
      <w:r w:rsidR="00632299">
        <w:rPr>
          <w:rFonts w:ascii="Arial" w:hAnsi="Arial" w:cs="Arial"/>
          <w:b/>
          <w:bCs/>
          <w:color w:val="ED7D31" w:themeColor="accent2"/>
          <w:sz w:val="28"/>
          <w:szCs w:val="28"/>
          <w:lang w:bidi="en-ZA"/>
        </w:rPr>
        <w:t>4</w:t>
      </w:r>
      <w:r w:rsidR="00B77D39">
        <w:rPr>
          <w:rFonts w:ascii="Arial" w:hAnsi="Arial" w:cs="Arial"/>
          <w:b/>
          <w:bCs/>
          <w:color w:val="ED7D31" w:themeColor="accent2"/>
          <w:sz w:val="28"/>
          <w:szCs w:val="28"/>
          <w:lang w:bidi="en-ZA"/>
        </w:rPr>
        <w:t xml:space="preserve"> </w:t>
      </w:r>
      <w:r w:rsidR="00B77D39" w:rsidRPr="00B77D39">
        <w:rPr>
          <w:rFonts w:ascii="Arial" w:hAnsi="Arial" w:cs="Arial"/>
          <w:b/>
          <w:bCs/>
          <w:sz w:val="28"/>
          <w:szCs w:val="28"/>
          <w:lang w:bidi="en-ZA"/>
        </w:rPr>
        <w:t xml:space="preserve">Application form </w:t>
      </w:r>
    </w:p>
    <w:p w14:paraId="092A24B6" w14:textId="5750A4B5" w:rsidR="00FC05E4" w:rsidRDefault="00FC05E4" w:rsidP="00DC2F2A">
      <w:pPr>
        <w:spacing w:after="0"/>
        <w:jc w:val="center"/>
        <w:rPr>
          <w:rFonts w:ascii="Arial" w:hAnsi="Arial" w:cs="Arial"/>
          <w:b/>
          <w:bCs/>
          <w:color w:val="538135" w:themeColor="accent6" w:themeShade="BF"/>
          <w:sz w:val="28"/>
          <w:szCs w:val="28"/>
          <w:lang w:bidi="en-ZA"/>
        </w:rPr>
      </w:pPr>
      <w:r>
        <w:rPr>
          <w:rFonts w:ascii="Arial" w:hAnsi="Arial" w:cs="Arial"/>
          <w:b/>
          <w:bCs/>
          <w:sz w:val="28"/>
          <w:szCs w:val="28"/>
          <w:lang w:bidi="en-ZA"/>
        </w:rPr>
        <w:t>CLOSING DATE</w:t>
      </w:r>
      <w:r w:rsidR="002613F9">
        <w:rPr>
          <w:rFonts w:ascii="Arial" w:hAnsi="Arial" w:cs="Arial"/>
          <w:b/>
          <w:bCs/>
          <w:sz w:val="28"/>
          <w:szCs w:val="28"/>
          <w:lang w:bidi="en-ZA"/>
        </w:rPr>
        <w:t xml:space="preserve"> (Internal)</w:t>
      </w:r>
      <w:r>
        <w:rPr>
          <w:rFonts w:ascii="Arial" w:hAnsi="Arial" w:cs="Arial"/>
          <w:b/>
          <w:bCs/>
          <w:sz w:val="28"/>
          <w:szCs w:val="28"/>
          <w:lang w:bidi="en-ZA"/>
        </w:rPr>
        <w:t xml:space="preserve">: </w:t>
      </w:r>
      <w:r w:rsidR="002613F9">
        <w:rPr>
          <w:rFonts w:ascii="Arial" w:hAnsi="Arial" w:cs="Arial"/>
          <w:b/>
          <w:bCs/>
          <w:color w:val="538135" w:themeColor="accent6" w:themeShade="BF"/>
          <w:sz w:val="28"/>
          <w:szCs w:val="28"/>
          <w:lang w:bidi="en-ZA"/>
        </w:rPr>
        <w:t>13</w:t>
      </w:r>
      <w:r w:rsidR="00F335F5">
        <w:rPr>
          <w:rFonts w:ascii="Arial" w:hAnsi="Arial" w:cs="Arial"/>
          <w:b/>
          <w:bCs/>
          <w:color w:val="538135" w:themeColor="accent6" w:themeShade="BF"/>
          <w:sz w:val="28"/>
          <w:szCs w:val="28"/>
          <w:lang w:bidi="en-ZA"/>
        </w:rPr>
        <w:t xml:space="preserve"> FEBRUARY 2026</w:t>
      </w:r>
      <w:r w:rsidR="00B77D39">
        <w:rPr>
          <w:rFonts w:ascii="Arial" w:hAnsi="Arial" w:cs="Arial"/>
          <w:b/>
          <w:bCs/>
          <w:color w:val="538135" w:themeColor="accent6" w:themeShade="BF"/>
          <w:sz w:val="28"/>
          <w:szCs w:val="28"/>
          <w:lang w:bidi="en-ZA"/>
        </w:rPr>
        <w:t xml:space="preserve"> </w:t>
      </w:r>
    </w:p>
    <w:p w14:paraId="16200250" w14:textId="77777777" w:rsidR="00DC2F2A" w:rsidRDefault="00DC2F2A" w:rsidP="00B77D39">
      <w:pPr>
        <w:spacing w:after="0"/>
        <w:rPr>
          <w:rFonts w:ascii="Arial" w:hAnsi="Arial" w:cs="Arial"/>
          <w:b/>
          <w:bCs/>
          <w:lang w:bidi="en-ZA"/>
        </w:rPr>
      </w:pPr>
    </w:p>
    <w:p w14:paraId="06C8AA1D" w14:textId="09B33633" w:rsidR="00C3020D" w:rsidRPr="00C3020D" w:rsidRDefault="00C3020D" w:rsidP="00C3020D">
      <w:pPr>
        <w:spacing w:after="0"/>
        <w:ind w:left="-426" w:hanging="283"/>
        <w:jc w:val="both"/>
        <w:rPr>
          <w:rFonts w:ascii="Arial" w:hAnsi="Arial" w:cs="Arial"/>
          <w:b/>
          <w:bCs/>
          <w:color w:val="538135" w:themeColor="accent6" w:themeShade="BF"/>
          <w:sz w:val="24"/>
          <w:szCs w:val="24"/>
          <w:lang w:bidi="en-ZA"/>
        </w:rPr>
      </w:pPr>
      <w:r w:rsidRPr="00C3020D">
        <w:rPr>
          <w:rFonts w:ascii="Arial" w:hAnsi="Arial" w:cs="Arial"/>
          <w:b/>
          <w:bCs/>
          <w:color w:val="538135" w:themeColor="accent6" w:themeShade="BF"/>
          <w:sz w:val="24"/>
          <w:szCs w:val="24"/>
          <w:lang w:bidi="en-ZA"/>
        </w:rPr>
        <w:t xml:space="preserve">DOCUMENTATION REQUIRED FOR SUBMISSION. </w:t>
      </w:r>
    </w:p>
    <w:p w14:paraId="5B32C757" w14:textId="35205760" w:rsidR="00C3020D" w:rsidRPr="00327234" w:rsidRDefault="00C3020D" w:rsidP="00C3020D">
      <w:pPr>
        <w:numPr>
          <w:ilvl w:val="0"/>
          <w:numId w:val="1"/>
        </w:numPr>
        <w:spacing w:after="0"/>
        <w:ind w:left="-426" w:hanging="283"/>
        <w:jc w:val="both"/>
        <w:rPr>
          <w:rFonts w:ascii="Arial" w:hAnsi="Arial" w:cs="Arial"/>
          <w:lang w:bidi="en-ZA"/>
        </w:rPr>
      </w:pPr>
      <w:r w:rsidRPr="00327234">
        <w:rPr>
          <w:rFonts w:ascii="Arial" w:hAnsi="Arial" w:cs="Arial"/>
          <w:lang w:bidi="en-ZA"/>
        </w:rPr>
        <w:t xml:space="preserve">Completed FPP Phase </w:t>
      </w:r>
      <w:r w:rsidR="00315009">
        <w:rPr>
          <w:rFonts w:ascii="Arial" w:hAnsi="Arial" w:cs="Arial"/>
          <w:lang w:bidi="en-ZA"/>
        </w:rPr>
        <w:t>4</w:t>
      </w:r>
      <w:r w:rsidRPr="00327234">
        <w:rPr>
          <w:rFonts w:ascii="Arial" w:hAnsi="Arial" w:cs="Arial"/>
          <w:lang w:bidi="en-ZA"/>
        </w:rPr>
        <w:t xml:space="preserve"> application form</w:t>
      </w:r>
      <w:r w:rsidR="00C53AE0">
        <w:rPr>
          <w:rFonts w:ascii="Arial" w:hAnsi="Arial" w:cs="Arial"/>
          <w:lang w:bidi="en-ZA"/>
        </w:rPr>
        <w:t xml:space="preserve">. </w:t>
      </w:r>
    </w:p>
    <w:p w14:paraId="3CD6488D" w14:textId="71A38B0F" w:rsidR="00DC2F2A" w:rsidRDefault="00C3020D" w:rsidP="00C3020D">
      <w:pPr>
        <w:numPr>
          <w:ilvl w:val="0"/>
          <w:numId w:val="1"/>
        </w:numPr>
        <w:spacing w:after="0"/>
        <w:ind w:left="-426" w:hanging="283"/>
        <w:jc w:val="both"/>
        <w:rPr>
          <w:rFonts w:ascii="Arial" w:hAnsi="Arial" w:cs="Arial"/>
          <w:lang w:bidi="en-ZA"/>
        </w:rPr>
      </w:pPr>
      <w:r w:rsidRPr="00327234">
        <w:rPr>
          <w:rFonts w:ascii="Arial" w:hAnsi="Arial" w:cs="Arial"/>
          <w:lang w:bidi="en-ZA"/>
        </w:rPr>
        <w:t xml:space="preserve">A 2-page motivation demonstrating how you meet the required attributes as outlined in the </w:t>
      </w:r>
      <w:r w:rsidRPr="002C5689">
        <w:rPr>
          <w:rFonts w:ascii="Arial" w:hAnsi="Arial" w:cs="Arial"/>
          <w:b/>
          <w:bCs/>
          <w:i/>
          <w:iCs/>
          <w:color w:val="538135" w:themeColor="accent6" w:themeShade="BF"/>
          <w:lang w:bidi="en-ZA"/>
        </w:rPr>
        <w:t xml:space="preserve">Call for the Future Professors </w:t>
      </w:r>
      <w:proofErr w:type="spellStart"/>
      <w:r w:rsidRPr="002C5689">
        <w:rPr>
          <w:rFonts w:ascii="Arial" w:hAnsi="Arial" w:cs="Arial"/>
          <w:b/>
          <w:bCs/>
          <w:i/>
          <w:iCs/>
          <w:color w:val="538135" w:themeColor="accent6" w:themeShade="BF"/>
          <w:lang w:bidi="en-ZA"/>
        </w:rPr>
        <w:t>Programme</w:t>
      </w:r>
      <w:proofErr w:type="spellEnd"/>
      <w:r w:rsidRPr="002C5689">
        <w:rPr>
          <w:rFonts w:ascii="Arial" w:hAnsi="Arial" w:cs="Arial"/>
          <w:b/>
          <w:bCs/>
          <w:i/>
          <w:iCs/>
          <w:color w:val="538135" w:themeColor="accent6" w:themeShade="BF"/>
          <w:lang w:bidi="en-ZA"/>
        </w:rPr>
        <w:t xml:space="preserve"> Phase </w:t>
      </w:r>
      <w:r w:rsidR="00B824BC">
        <w:rPr>
          <w:rFonts w:ascii="Arial" w:hAnsi="Arial" w:cs="Arial"/>
          <w:b/>
          <w:bCs/>
          <w:i/>
          <w:iCs/>
          <w:color w:val="538135" w:themeColor="accent6" w:themeShade="BF"/>
          <w:lang w:bidi="en-ZA"/>
        </w:rPr>
        <w:t>2</w:t>
      </w:r>
      <w:r w:rsidRPr="002C5689">
        <w:rPr>
          <w:rFonts w:ascii="Arial" w:hAnsi="Arial" w:cs="Arial"/>
          <w:b/>
          <w:bCs/>
          <w:i/>
          <w:iCs/>
          <w:color w:val="538135" w:themeColor="accent6" w:themeShade="BF"/>
          <w:lang w:bidi="en-ZA"/>
        </w:rPr>
        <w:t xml:space="preserve"> Cohort </w:t>
      </w:r>
      <w:r w:rsidR="00315009">
        <w:rPr>
          <w:rFonts w:ascii="Arial" w:hAnsi="Arial" w:cs="Arial"/>
          <w:b/>
          <w:bCs/>
          <w:i/>
          <w:iCs/>
          <w:color w:val="538135" w:themeColor="accent6" w:themeShade="BF"/>
          <w:lang w:bidi="en-ZA"/>
        </w:rPr>
        <w:t>4</w:t>
      </w:r>
    </w:p>
    <w:p w14:paraId="2E6FAD50" w14:textId="6AEFA21F" w:rsidR="00DC2F2A" w:rsidRDefault="00DC2F2A" w:rsidP="00DC2F2A">
      <w:pPr>
        <w:numPr>
          <w:ilvl w:val="0"/>
          <w:numId w:val="1"/>
        </w:numPr>
        <w:spacing w:after="0"/>
        <w:ind w:left="-426" w:hanging="283"/>
        <w:jc w:val="both"/>
        <w:rPr>
          <w:rFonts w:ascii="Arial" w:hAnsi="Arial" w:cs="Arial"/>
          <w:lang w:bidi="en-ZA"/>
        </w:rPr>
      </w:pPr>
      <w:r w:rsidRPr="00DC2F2A">
        <w:rPr>
          <w:rFonts w:ascii="Arial" w:hAnsi="Arial" w:cs="Arial"/>
          <w:lang w:bidi="en-ZA"/>
        </w:rPr>
        <w:t xml:space="preserve">A detailed academic curriculum vitae, with updated research publications, including any publications that may be submitted or that are in the process of being </w:t>
      </w:r>
      <w:r w:rsidR="00C53AE0" w:rsidRPr="00DC2F2A">
        <w:rPr>
          <w:rFonts w:ascii="Arial" w:hAnsi="Arial" w:cs="Arial"/>
          <w:lang w:bidi="en-ZA"/>
        </w:rPr>
        <w:t>reviewed</w:t>
      </w:r>
      <w:r w:rsidR="00C53AE0">
        <w:rPr>
          <w:rFonts w:ascii="Arial" w:hAnsi="Arial" w:cs="Arial"/>
          <w:lang w:bidi="en-ZA"/>
        </w:rPr>
        <w:t>.</w:t>
      </w:r>
    </w:p>
    <w:p w14:paraId="68D5E6FD" w14:textId="4FCDD38C" w:rsidR="00417A0B" w:rsidRPr="00417A0B" w:rsidRDefault="00417A0B" w:rsidP="00945254">
      <w:pPr>
        <w:pStyle w:val="ListParagraph"/>
        <w:numPr>
          <w:ilvl w:val="0"/>
          <w:numId w:val="1"/>
        </w:numPr>
        <w:spacing w:after="0"/>
        <w:ind w:left="-426" w:hanging="283"/>
        <w:rPr>
          <w:rFonts w:ascii="Arial" w:hAnsi="Arial" w:cs="Arial"/>
          <w:lang w:bidi="en-ZA"/>
        </w:rPr>
      </w:pPr>
      <w:r w:rsidRPr="00417A0B">
        <w:rPr>
          <w:rFonts w:ascii="Arial" w:hAnsi="Arial" w:cs="Arial"/>
          <w:lang w:bidi="en-ZA"/>
        </w:rPr>
        <w:t xml:space="preserve">Three contactable </w:t>
      </w:r>
      <w:r w:rsidR="00C53AE0" w:rsidRPr="00417A0B">
        <w:rPr>
          <w:rFonts w:ascii="Arial" w:hAnsi="Arial" w:cs="Arial"/>
          <w:lang w:bidi="en-ZA"/>
        </w:rPr>
        <w:t>referees</w:t>
      </w:r>
      <w:r w:rsidR="00C53AE0">
        <w:rPr>
          <w:rFonts w:ascii="Arial" w:hAnsi="Arial" w:cs="Arial"/>
          <w:lang w:bidi="en-ZA"/>
        </w:rPr>
        <w:t>.</w:t>
      </w:r>
    </w:p>
    <w:p w14:paraId="6875B5B4" w14:textId="35D7B48B" w:rsidR="00C3020D" w:rsidRPr="003A70AE" w:rsidRDefault="003871C4" w:rsidP="003A70AE">
      <w:pPr>
        <w:numPr>
          <w:ilvl w:val="0"/>
          <w:numId w:val="1"/>
        </w:numPr>
        <w:spacing w:after="0"/>
        <w:ind w:left="-426" w:hanging="283"/>
        <w:jc w:val="both"/>
        <w:rPr>
          <w:rFonts w:ascii="Arial" w:hAnsi="Arial" w:cs="Arial"/>
          <w:lang w:bidi="en-ZA"/>
        </w:rPr>
      </w:pPr>
      <w:r w:rsidRPr="003871C4">
        <w:rPr>
          <w:rFonts w:ascii="Arial" w:hAnsi="Arial" w:cs="Arial"/>
          <w:lang w:bidi="en-ZA"/>
        </w:rPr>
        <w:t xml:space="preserve">All applications must be accompanied by an institutional nomination completed by your </w:t>
      </w:r>
      <w:proofErr w:type="gramStart"/>
      <w:r w:rsidRPr="003871C4">
        <w:rPr>
          <w:rFonts w:ascii="Arial" w:hAnsi="Arial" w:cs="Arial"/>
          <w:lang w:bidi="en-ZA"/>
        </w:rPr>
        <w:t>University’s</w:t>
      </w:r>
      <w:proofErr w:type="gramEnd"/>
      <w:r w:rsidRPr="003871C4">
        <w:rPr>
          <w:rFonts w:ascii="Arial" w:hAnsi="Arial" w:cs="Arial"/>
          <w:lang w:bidi="en-ZA"/>
        </w:rPr>
        <w:t xml:space="preserve"> designated authority</w:t>
      </w:r>
      <w:r w:rsidR="002C5DFE">
        <w:rPr>
          <w:rFonts w:ascii="Arial" w:hAnsi="Arial" w:cs="Arial"/>
          <w:lang w:bidi="en-ZA"/>
        </w:rPr>
        <w:t>.</w:t>
      </w:r>
      <w:r w:rsidR="00DF16C7">
        <w:rPr>
          <w:rFonts w:ascii="Arial" w:hAnsi="Arial" w:cs="Arial"/>
          <w:lang w:bidi="en-ZA"/>
        </w:rPr>
        <w:t xml:space="preserve"> </w:t>
      </w:r>
      <w:r w:rsidR="00DF16C7">
        <w:rPr>
          <w:rFonts w:ascii="Arial" w:hAnsi="Arial" w:cs="Arial"/>
          <w:b/>
          <w:bCs/>
          <w:lang w:bidi="en-ZA"/>
        </w:rPr>
        <w:t>Note:  This requirement applies only to the shortlisted candidates and will be completed on your behalf by the UCDP Office.</w:t>
      </w:r>
    </w:p>
    <w:tbl>
      <w:tblPr>
        <w:tblStyle w:val="GridTable1Light"/>
        <w:tblpPr w:leftFromText="180" w:rightFromText="180" w:vertAnchor="text" w:horzAnchor="margin" w:tblpXSpec="center" w:tblpY="234"/>
        <w:tblW w:w="10910" w:type="dxa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ayout w:type="fixed"/>
        <w:tblLook w:val="0400" w:firstRow="0" w:lastRow="0" w:firstColumn="0" w:lastColumn="0" w:noHBand="0" w:noVBand="1"/>
      </w:tblPr>
      <w:tblGrid>
        <w:gridCol w:w="4505"/>
        <w:gridCol w:w="6405"/>
      </w:tblGrid>
      <w:tr w:rsidR="00FF2C1F" w:rsidRPr="00327234" w14:paraId="37965D22" w14:textId="77777777" w:rsidTr="004B549C">
        <w:trPr>
          <w:trHeight w:val="132"/>
        </w:trPr>
        <w:tc>
          <w:tcPr>
            <w:tcW w:w="4505" w:type="dxa"/>
          </w:tcPr>
          <w:p w14:paraId="5D59C446" w14:textId="02D465DA" w:rsidR="00FF2C1F" w:rsidRPr="00327234" w:rsidRDefault="00B77D39" w:rsidP="004B549C">
            <w:pPr>
              <w:spacing w:line="259" w:lineRule="auto"/>
              <w:rPr>
                <w:rFonts w:ascii="Arial" w:hAnsi="Arial" w:cs="Arial"/>
                <w:lang w:bidi="en-ZA"/>
              </w:rPr>
            </w:pPr>
            <w:r>
              <w:rPr>
                <w:rFonts w:ascii="Arial" w:hAnsi="Arial" w:cs="Arial"/>
                <w:lang w:bidi="en-ZA"/>
              </w:rPr>
              <w:t>Applicant's</w:t>
            </w:r>
            <w:r w:rsidR="00FF2C1F" w:rsidRPr="00FF2C1F">
              <w:rPr>
                <w:rFonts w:ascii="Arial" w:hAnsi="Arial" w:cs="Arial"/>
                <w:lang w:bidi="en-ZA"/>
              </w:rPr>
              <w:t xml:space="preserve"> </w:t>
            </w:r>
            <w:r w:rsidR="002C5DFE">
              <w:rPr>
                <w:rFonts w:ascii="Arial" w:hAnsi="Arial" w:cs="Arial"/>
                <w:lang w:bidi="en-ZA"/>
              </w:rPr>
              <w:t>n</w:t>
            </w:r>
            <w:r w:rsidR="00FF2C1F" w:rsidRPr="00FF2C1F">
              <w:rPr>
                <w:rFonts w:ascii="Arial" w:hAnsi="Arial" w:cs="Arial"/>
                <w:lang w:bidi="en-ZA"/>
              </w:rPr>
              <w:t xml:space="preserve">ame and </w:t>
            </w:r>
            <w:r w:rsidR="002C5DFE">
              <w:rPr>
                <w:rFonts w:ascii="Arial" w:hAnsi="Arial" w:cs="Arial"/>
                <w:lang w:bidi="en-ZA"/>
              </w:rPr>
              <w:t>s</w:t>
            </w:r>
            <w:r w:rsidR="00FF2C1F" w:rsidRPr="00FF2C1F">
              <w:rPr>
                <w:rFonts w:ascii="Arial" w:hAnsi="Arial" w:cs="Arial"/>
                <w:lang w:bidi="en-ZA"/>
              </w:rPr>
              <w:t xml:space="preserve">urname </w:t>
            </w:r>
          </w:p>
        </w:tc>
        <w:tc>
          <w:tcPr>
            <w:tcW w:w="6405" w:type="dxa"/>
          </w:tcPr>
          <w:p w14:paraId="57CB9169" w14:textId="77777777" w:rsidR="00FF2C1F" w:rsidRPr="00327234" w:rsidRDefault="00FF2C1F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B77D39" w:rsidRPr="00327234" w14:paraId="5E3B0479" w14:textId="77777777" w:rsidTr="004B549C">
        <w:tc>
          <w:tcPr>
            <w:tcW w:w="4505" w:type="dxa"/>
          </w:tcPr>
          <w:p w14:paraId="1E08F102" w14:textId="4A744476" w:rsidR="00B77D39" w:rsidRPr="00327234" w:rsidRDefault="00B77D39" w:rsidP="00526E6B">
            <w:pPr>
              <w:rPr>
                <w:rFonts w:ascii="Arial" w:hAnsi="Arial" w:cs="Arial"/>
                <w:lang w:bidi="en-ZA"/>
              </w:rPr>
            </w:pPr>
            <w:r>
              <w:rPr>
                <w:rFonts w:ascii="Arial" w:hAnsi="Arial" w:cs="Arial"/>
                <w:lang w:bidi="en-ZA"/>
              </w:rPr>
              <w:t xml:space="preserve">Name of University </w:t>
            </w:r>
          </w:p>
        </w:tc>
        <w:tc>
          <w:tcPr>
            <w:tcW w:w="6405" w:type="dxa"/>
          </w:tcPr>
          <w:p w14:paraId="5812A46E" w14:textId="77777777" w:rsidR="00B77D39" w:rsidRPr="00327234" w:rsidRDefault="00B77D39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7234" w:rsidRPr="00327234" w14:paraId="7900133B" w14:textId="77777777" w:rsidTr="004B549C">
        <w:tc>
          <w:tcPr>
            <w:tcW w:w="4505" w:type="dxa"/>
          </w:tcPr>
          <w:p w14:paraId="6FD66EAF" w14:textId="300E2427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 xml:space="preserve">Faculty </w:t>
            </w:r>
            <w:r w:rsidR="00292CFD">
              <w:rPr>
                <w:rFonts w:ascii="Arial" w:hAnsi="Arial" w:cs="Arial"/>
                <w:lang w:bidi="en-ZA"/>
              </w:rPr>
              <w:t>and Department</w:t>
            </w:r>
          </w:p>
        </w:tc>
        <w:tc>
          <w:tcPr>
            <w:tcW w:w="6405" w:type="dxa"/>
          </w:tcPr>
          <w:p w14:paraId="10611F72" w14:textId="77777777" w:rsidR="00327234" w:rsidRPr="00327234" w:rsidRDefault="00327234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7234" w:rsidRPr="00327234" w14:paraId="7C9A4AEC" w14:textId="77777777" w:rsidTr="004B549C">
        <w:tc>
          <w:tcPr>
            <w:tcW w:w="4505" w:type="dxa"/>
          </w:tcPr>
          <w:p w14:paraId="12EEAED4" w14:textId="77777777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 xml:space="preserve">Field/Discipline </w:t>
            </w:r>
          </w:p>
        </w:tc>
        <w:tc>
          <w:tcPr>
            <w:tcW w:w="6405" w:type="dxa"/>
          </w:tcPr>
          <w:p w14:paraId="69B5C02C" w14:textId="77777777" w:rsidR="00327234" w:rsidRPr="00327234" w:rsidRDefault="00327234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7234" w:rsidRPr="00327234" w14:paraId="3CC4B80B" w14:textId="77777777" w:rsidTr="004B549C">
        <w:tc>
          <w:tcPr>
            <w:tcW w:w="4505" w:type="dxa"/>
          </w:tcPr>
          <w:p w14:paraId="6AE31F76" w14:textId="306C3D77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 xml:space="preserve">Position </w:t>
            </w:r>
          </w:p>
        </w:tc>
        <w:sdt>
          <w:sdtPr>
            <w:rPr>
              <w:rFonts w:ascii="Arial" w:hAnsi="Arial" w:cs="Arial"/>
              <w:lang w:bidi="en-ZA"/>
            </w:rPr>
            <w:alias w:val="Level of Employment "/>
            <w:tag w:val="Level of Employment "/>
            <w:id w:val="-1907758271"/>
            <w:placeholder>
              <w:docPart w:val="829E2A834543473F9D5C31EDA88B6C80"/>
            </w:placeholder>
            <w:showingPlcHdr/>
            <w:dropDownList>
              <w:listItem w:value="Choose an item."/>
              <w:listItem w:displayText="Lecturer" w:value="Lecturer"/>
              <w:listItem w:displayText="Senior Lecturer " w:value="Senior Lecturer "/>
              <w:listItem w:displayText="Associate Professor " w:value="Associate Professor "/>
              <w:listItem w:displayText="Researcher " w:value="Researcher "/>
              <w:listItem w:displayText="Senior Researcher " w:value="Senior Researcher "/>
            </w:dropDownList>
          </w:sdtPr>
          <w:sdtContent>
            <w:tc>
              <w:tcPr>
                <w:tcW w:w="6405" w:type="dxa"/>
              </w:tcPr>
              <w:p w14:paraId="263AE736" w14:textId="463A5914" w:rsidR="00327234" w:rsidRPr="00327234" w:rsidRDefault="00DA5DFF" w:rsidP="00381E59">
                <w:pPr>
                  <w:jc w:val="both"/>
                  <w:rPr>
                    <w:rFonts w:ascii="Arial" w:hAnsi="Arial" w:cs="Arial"/>
                    <w:lang w:bidi="en-ZA"/>
                  </w:rPr>
                </w:pPr>
                <w:r w:rsidRPr="00D216D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27234" w:rsidRPr="00327234" w14:paraId="3FCFAF57" w14:textId="77777777" w:rsidTr="004B549C">
        <w:tc>
          <w:tcPr>
            <w:tcW w:w="4505" w:type="dxa"/>
          </w:tcPr>
          <w:p w14:paraId="61D54507" w14:textId="6FB62FF0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 xml:space="preserve">Employment Status  </w:t>
            </w:r>
          </w:p>
        </w:tc>
        <w:sdt>
          <w:sdtPr>
            <w:rPr>
              <w:rFonts w:ascii="Arial" w:hAnsi="Arial" w:cs="Arial"/>
              <w:lang w:bidi="en-ZA"/>
            </w:rPr>
            <w:alias w:val="Employment Status "/>
            <w:tag w:val="Employment Status "/>
            <w:id w:val="821156385"/>
            <w:placeholder>
              <w:docPart w:val="B819394892F94513A0DAF03C3E87053C"/>
            </w:placeholder>
            <w:showingPlcHdr/>
            <w:dropDownList>
              <w:listItem w:value="Choose an item."/>
              <w:listItem w:displayText="Permanent " w:value="Permanent "/>
              <w:listItem w:displayText="Contract" w:value="Contract"/>
            </w:dropDownList>
          </w:sdtPr>
          <w:sdtContent>
            <w:tc>
              <w:tcPr>
                <w:tcW w:w="6405" w:type="dxa"/>
              </w:tcPr>
              <w:p w14:paraId="4DC5FEE0" w14:textId="3E408675" w:rsidR="00327234" w:rsidRPr="00327234" w:rsidRDefault="00DA5DFF" w:rsidP="00381E59">
                <w:pPr>
                  <w:jc w:val="both"/>
                  <w:rPr>
                    <w:rFonts w:ascii="Arial" w:hAnsi="Arial" w:cs="Arial"/>
                    <w:lang w:bidi="en-ZA"/>
                  </w:rPr>
                </w:pPr>
                <w:r w:rsidRPr="00D216D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27234" w:rsidRPr="00327234" w14:paraId="298FD49B" w14:textId="77777777" w:rsidTr="004B549C">
        <w:tc>
          <w:tcPr>
            <w:tcW w:w="4505" w:type="dxa"/>
          </w:tcPr>
          <w:p w14:paraId="1D867FE3" w14:textId="77777777" w:rsidR="00327234" w:rsidRPr="00327234" w:rsidRDefault="00327234" w:rsidP="00526E6B">
            <w:pPr>
              <w:ind w:left="-677" w:firstLine="677"/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 xml:space="preserve">Gender </w:t>
            </w:r>
          </w:p>
        </w:tc>
        <w:sdt>
          <w:sdtPr>
            <w:rPr>
              <w:rFonts w:ascii="Arial" w:hAnsi="Arial" w:cs="Arial"/>
              <w:lang w:bidi="en-ZA"/>
            </w:rPr>
            <w:alias w:val="Gender"/>
            <w:tag w:val="Gender"/>
            <w:id w:val="-1990237512"/>
            <w:placeholder>
              <w:docPart w:val="ACF50FA65B434809A41C56AE3C89DC2F"/>
            </w:placeholder>
            <w:showingPlcHdr/>
            <w:dropDownList>
              <w:listItem w:value="Choose an item."/>
              <w:listItem w:displayText="Male " w:value="Male "/>
              <w:listItem w:displayText="Female " w:value="Female "/>
            </w:dropDownList>
          </w:sdtPr>
          <w:sdtContent>
            <w:tc>
              <w:tcPr>
                <w:tcW w:w="6405" w:type="dxa"/>
              </w:tcPr>
              <w:p w14:paraId="4BE4F4CA" w14:textId="4861A72F" w:rsidR="00327234" w:rsidRPr="00327234" w:rsidRDefault="007C4D0D" w:rsidP="00381E59">
                <w:pPr>
                  <w:jc w:val="both"/>
                  <w:rPr>
                    <w:rFonts w:ascii="Arial" w:hAnsi="Arial" w:cs="Arial"/>
                    <w:lang w:bidi="en-ZA"/>
                  </w:rPr>
                </w:pPr>
                <w:r w:rsidRPr="00D216D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27234" w:rsidRPr="00327234" w14:paraId="07A442C2" w14:textId="77777777" w:rsidTr="004B549C">
        <w:tc>
          <w:tcPr>
            <w:tcW w:w="4505" w:type="dxa"/>
          </w:tcPr>
          <w:p w14:paraId="0DDC1561" w14:textId="77777777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>Race</w:t>
            </w:r>
          </w:p>
        </w:tc>
        <w:sdt>
          <w:sdtPr>
            <w:rPr>
              <w:rFonts w:ascii="Arial" w:hAnsi="Arial" w:cs="Arial"/>
              <w:lang w:bidi="en-ZA"/>
            </w:rPr>
            <w:alias w:val="Race"/>
            <w:tag w:val="Race"/>
            <w:id w:val="66007376"/>
            <w:placeholder>
              <w:docPart w:val="A886DC63299645DDA4D72137E7235F6A"/>
            </w:placeholder>
            <w:showingPlcHdr/>
            <w:dropDownList>
              <w:listItem w:value="Choose an item."/>
              <w:listItem w:displayText="Black " w:value="Black "/>
              <w:listItem w:displayText="Coloured " w:value="Coloured "/>
              <w:listItem w:displayText="Indian " w:value="Indian "/>
              <w:listItem w:displayText="White" w:value="White"/>
              <w:listItem w:displayText="Other" w:value="Other"/>
            </w:dropDownList>
          </w:sdtPr>
          <w:sdtContent>
            <w:tc>
              <w:tcPr>
                <w:tcW w:w="6405" w:type="dxa"/>
              </w:tcPr>
              <w:p w14:paraId="4F2CE043" w14:textId="055E9153" w:rsidR="00327234" w:rsidRPr="00327234" w:rsidRDefault="003204C6" w:rsidP="00381E59">
                <w:pPr>
                  <w:jc w:val="both"/>
                  <w:rPr>
                    <w:rFonts w:ascii="Arial" w:hAnsi="Arial" w:cs="Arial"/>
                    <w:lang w:bidi="en-ZA"/>
                  </w:rPr>
                </w:pPr>
                <w:r w:rsidRPr="00D216D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27234" w:rsidRPr="00327234" w14:paraId="6CE68CA5" w14:textId="77777777" w:rsidTr="004B549C">
        <w:tc>
          <w:tcPr>
            <w:tcW w:w="4505" w:type="dxa"/>
          </w:tcPr>
          <w:p w14:paraId="43A1CCD7" w14:textId="77777777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>Nationality</w:t>
            </w:r>
          </w:p>
        </w:tc>
        <w:tc>
          <w:tcPr>
            <w:tcW w:w="6405" w:type="dxa"/>
          </w:tcPr>
          <w:p w14:paraId="313C2F12" w14:textId="77777777" w:rsidR="00327234" w:rsidRPr="00327234" w:rsidRDefault="00327234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7234" w:rsidRPr="00327234" w14:paraId="539ECDCD" w14:textId="77777777" w:rsidTr="004B549C">
        <w:tc>
          <w:tcPr>
            <w:tcW w:w="4505" w:type="dxa"/>
          </w:tcPr>
          <w:p w14:paraId="63AE7E3D" w14:textId="1C1E3C88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>Identity</w:t>
            </w:r>
            <w:r w:rsidR="0059504B">
              <w:rPr>
                <w:rFonts w:ascii="Arial" w:hAnsi="Arial" w:cs="Arial"/>
                <w:lang w:bidi="en-ZA"/>
              </w:rPr>
              <w:t>/</w:t>
            </w:r>
            <w:r w:rsidR="00776D89">
              <w:rPr>
                <w:rFonts w:ascii="Arial" w:hAnsi="Arial" w:cs="Arial"/>
                <w:lang w:bidi="en-ZA"/>
              </w:rPr>
              <w:t>work permit/</w:t>
            </w:r>
            <w:proofErr w:type="gramStart"/>
            <w:r w:rsidR="00776D89">
              <w:rPr>
                <w:rFonts w:ascii="Arial" w:hAnsi="Arial" w:cs="Arial"/>
                <w:lang w:bidi="en-ZA"/>
              </w:rPr>
              <w:t>passport</w:t>
            </w:r>
            <w:r w:rsidRPr="00327234">
              <w:rPr>
                <w:rFonts w:ascii="Arial" w:hAnsi="Arial" w:cs="Arial"/>
                <w:lang w:bidi="en-ZA"/>
              </w:rPr>
              <w:t xml:space="preserve"> </w:t>
            </w:r>
            <w:r w:rsidR="00776D89" w:rsidRPr="00327234">
              <w:rPr>
                <w:rFonts w:ascii="Arial" w:hAnsi="Arial" w:cs="Arial"/>
                <w:lang w:bidi="en-ZA"/>
              </w:rPr>
              <w:t xml:space="preserve"> number</w:t>
            </w:r>
            <w:proofErr w:type="gramEnd"/>
          </w:p>
        </w:tc>
        <w:tc>
          <w:tcPr>
            <w:tcW w:w="6405" w:type="dxa"/>
          </w:tcPr>
          <w:p w14:paraId="382DE45E" w14:textId="77777777" w:rsidR="00327234" w:rsidRPr="00327234" w:rsidRDefault="00327234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7234" w:rsidRPr="00327234" w14:paraId="16F8C21B" w14:textId="77777777" w:rsidTr="004B549C">
        <w:tc>
          <w:tcPr>
            <w:tcW w:w="4505" w:type="dxa"/>
          </w:tcPr>
          <w:p w14:paraId="0E4A21A5" w14:textId="77777777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 xml:space="preserve">List of qualifications (qualification, date achieved, institution name) </w:t>
            </w:r>
          </w:p>
        </w:tc>
        <w:tc>
          <w:tcPr>
            <w:tcW w:w="6405" w:type="dxa"/>
          </w:tcPr>
          <w:p w14:paraId="4CF96732" w14:textId="77777777" w:rsidR="00327234" w:rsidRPr="00327234" w:rsidRDefault="00327234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5B223C" w:rsidRPr="00327234" w14:paraId="17AA02EB" w14:textId="77777777" w:rsidTr="004B549C">
        <w:tc>
          <w:tcPr>
            <w:tcW w:w="4505" w:type="dxa"/>
          </w:tcPr>
          <w:p w14:paraId="6AF14D34" w14:textId="652D673C" w:rsidR="005B223C" w:rsidRPr="00327234" w:rsidRDefault="005B223C" w:rsidP="00526E6B">
            <w:pPr>
              <w:rPr>
                <w:rFonts w:ascii="Arial" w:hAnsi="Arial" w:cs="Arial"/>
                <w:lang w:bidi="en-ZA"/>
              </w:rPr>
            </w:pPr>
            <w:r>
              <w:rPr>
                <w:rFonts w:ascii="Arial" w:hAnsi="Arial" w:cs="Arial"/>
                <w:lang w:bidi="en-ZA"/>
              </w:rPr>
              <w:t xml:space="preserve">Email address </w:t>
            </w:r>
          </w:p>
        </w:tc>
        <w:tc>
          <w:tcPr>
            <w:tcW w:w="6405" w:type="dxa"/>
          </w:tcPr>
          <w:p w14:paraId="462BC178" w14:textId="77777777" w:rsidR="005B223C" w:rsidRPr="00327234" w:rsidRDefault="005B223C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5B223C" w:rsidRPr="00327234" w14:paraId="737677B4" w14:textId="77777777" w:rsidTr="004B549C">
        <w:tc>
          <w:tcPr>
            <w:tcW w:w="4505" w:type="dxa"/>
          </w:tcPr>
          <w:p w14:paraId="7D4FB124" w14:textId="28C8E127" w:rsidR="005B223C" w:rsidRDefault="005B223C" w:rsidP="00526E6B">
            <w:pPr>
              <w:rPr>
                <w:rFonts w:ascii="Arial" w:hAnsi="Arial" w:cs="Arial"/>
                <w:lang w:bidi="en-ZA"/>
              </w:rPr>
            </w:pPr>
            <w:r>
              <w:rPr>
                <w:rFonts w:ascii="Arial" w:hAnsi="Arial" w:cs="Arial"/>
                <w:lang w:bidi="en-ZA"/>
              </w:rPr>
              <w:t xml:space="preserve">Cellphone number </w:t>
            </w:r>
          </w:p>
        </w:tc>
        <w:tc>
          <w:tcPr>
            <w:tcW w:w="6405" w:type="dxa"/>
          </w:tcPr>
          <w:p w14:paraId="754BAE9B" w14:textId="77777777" w:rsidR="005B223C" w:rsidRPr="00327234" w:rsidRDefault="005B223C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7234" w:rsidRPr="00327234" w14:paraId="5E8F6EF8" w14:textId="77777777" w:rsidTr="005B223C">
        <w:trPr>
          <w:trHeight w:val="275"/>
        </w:trPr>
        <w:tc>
          <w:tcPr>
            <w:tcW w:w="10910" w:type="dxa"/>
            <w:gridSpan w:val="2"/>
            <w:shd w:val="clear" w:color="auto" w:fill="F4B083" w:themeFill="accent2" w:themeFillTint="99"/>
          </w:tcPr>
          <w:p w14:paraId="603B5096" w14:textId="283E8D4D" w:rsidR="00327234" w:rsidRPr="00327234" w:rsidRDefault="005B223C" w:rsidP="00526E6B">
            <w:pPr>
              <w:rPr>
                <w:rFonts w:ascii="Arial" w:hAnsi="Arial" w:cs="Arial"/>
                <w:b/>
                <w:lang w:bidi="en-ZA"/>
              </w:rPr>
            </w:pPr>
            <w:r w:rsidRPr="00327234">
              <w:rPr>
                <w:rFonts w:ascii="Arial" w:hAnsi="Arial" w:cs="Arial"/>
                <w:b/>
                <w:lang w:bidi="en-ZA"/>
              </w:rPr>
              <w:t xml:space="preserve">RESEARCH </w:t>
            </w:r>
            <w:r>
              <w:rPr>
                <w:rFonts w:ascii="Arial" w:hAnsi="Arial" w:cs="Arial"/>
                <w:b/>
                <w:lang w:bidi="en-ZA"/>
              </w:rPr>
              <w:t>O</w:t>
            </w:r>
            <w:r w:rsidRPr="00327234">
              <w:rPr>
                <w:rFonts w:ascii="Arial" w:hAnsi="Arial" w:cs="Arial"/>
                <w:b/>
                <w:lang w:bidi="en-ZA"/>
              </w:rPr>
              <w:t>U</w:t>
            </w:r>
            <w:sdt>
              <w:sdtPr>
                <w:rPr>
                  <w:rFonts w:ascii="Arial" w:hAnsi="Arial" w:cs="Arial"/>
                  <w:lang w:bidi="en-ZA"/>
                </w:rPr>
                <w:tag w:val="goog_rdk_8"/>
                <w:id w:val="-601409186"/>
              </w:sdtPr>
              <w:sdtContent>
                <w:r w:rsidRPr="00327234">
                  <w:rPr>
                    <w:rFonts w:ascii="Arial" w:hAnsi="Arial" w:cs="Arial"/>
                    <w:b/>
                    <w:lang w:bidi="en-ZA"/>
                  </w:rPr>
                  <w:t>TPUT</w:t>
                </w:r>
                <w:r>
                  <w:rPr>
                    <w:rFonts w:ascii="Arial" w:hAnsi="Arial" w:cs="Arial"/>
                    <w:b/>
                    <w:lang w:bidi="en-ZA"/>
                  </w:rPr>
                  <w:t>S</w:t>
                </w:r>
                <w:r w:rsidRPr="00327234">
                  <w:rPr>
                    <w:rFonts w:ascii="Arial" w:hAnsi="Arial" w:cs="Arial"/>
                    <w:b/>
                    <w:lang w:bidi="en-ZA"/>
                  </w:rPr>
                  <w:t xml:space="preserve"> </w:t>
                </w:r>
              </w:sdtContent>
            </w:sdt>
          </w:p>
        </w:tc>
      </w:tr>
      <w:tr w:rsidR="00327234" w:rsidRPr="00327234" w14:paraId="37C0160E" w14:textId="77777777" w:rsidTr="004B549C">
        <w:tc>
          <w:tcPr>
            <w:tcW w:w="4505" w:type="dxa"/>
          </w:tcPr>
          <w:p w14:paraId="3FA11030" w14:textId="33078446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>Number of</w:t>
            </w:r>
            <w:r w:rsidR="00CB0CDE">
              <w:rPr>
                <w:rFonts w:ascii="Arial" w:hAnsi="Arial" w:cs="Arial"/>
                <w:lang w:bidi="en-ZA"/>
              </w:rPr>
              <w:t xml:space="preserve"> peer-reviewed </w:t>
            </w:r>
            <w:r w:rsidRPr="00327234">
              <w:rPr>
                <w:rFonts w:ascii="Arial" w:hAnsi="Arial" w:cs="Arial"/>
                <w:lang w:bidi="en-ZA"/>
              </w:rPr>
              <w:t>journal articles</w:t>
            </w:r>
          </w:p>
        </w:tc>
        <w:tc>
          <w:tcPr>
            <w:tcW w:w="6405" w:type="dxa"/>
          </w:tcPr>
          <w:p w14:paraId="20F6D117" w14:textId="77777777" w:rsidR="00327234" w:rsidRPr="00327234" w:rsidRDefault="00327234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7234" w:rsidRPr="00327234" w14:paraId="0B047A7C" w14:textId="77777777" w:rsidTr="004B549C">
        <w:tc>
          <w:tcPr>
            <w:tcW w:w="4505" w:type="dxa"/>
          </w:tcPr>
          <w:p w14:paraId="5F1AE17D" w14:textId="77777777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>Number of books</w:t>
            </w:r>
          </w:p>
        </w:tc>
        <w:tc>
          <w:tcPr>
            <w:tcW w:w="6405" w:type="dxa"/>
          </w:tcPr>
          <w:p w14:paraId="2549606A" w14:textId="77777777" w:rsidR="00327234" w:rsidRPr="00327234" w:rsidRDefault="00327234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7234" w:rsidRPr="00327234" w14:paraId="5E0735B0" w14:textId="77777777" w:rsidTr="00AA434D">
        <w:trPr>
          <w:trHeight w:val="94"/>
        </w:trPr>
        <w:tc>
          <w:tcPr>
            <w:tcW w:w="4505" w:type="dxa"/>
          </w:tcPr>
          <w:p w14:paraId="45DB8E76" w14:textId="77777777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 xml:space="preserve">Number of book chapters </w:t>
            </w:r>
          </w:p>
        </w:tc>
        <w:tc>
          <w:tcPr>
            <w:tcW w:w="6405" w:type="dxa"/>
          </w:tcPr>
          <w:p w14:paraId="12F50D2D" w14:textId="77777777" w:rsidR="00327234" w:rsidRPr="00327234" w:rsidRDefault="00327234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7234" w:rsidRPr="00327234" w14:paraId="53E8571F" w14:textId="77777777" w:rsidTr="004B549C">
        <w:tc>
          <w:tcPr>
            <w:tcW w:w="4505" w:type="dxa"/>
          </w:tcPr>
          <w:p w14:paraId="55A37F92" w14:textId="4093F452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>Number of peer</w:t>
            </w:r>
            <w:r w:rsidR="00CB0CDE">
              <w:rPr>
                <w:rFonts w:ascii="Arial" w:hAnsi="Arial" w:cs="Arial"/>
                <w:lang w:bidi="en-ZA"/>
              </w:rPr>
              <w:t>-</w:t>
            </w:r>
            <w:r w:rsidRPr="00327234">
              <w:rPr>
                <w:rFonts w:ascii="Arial" w:hAnsi="Arial" w:cs="Arial"/>
                <w:lang w:bidi="en-ZA"/>
              </w:rPr>
              <w:t>reviewed conference proceedings</w:t>
            </w:r>
          </w:p>
        </w:tc>
        <w:tc>
          <w:tcPr>
            <w:tcW w:w="6405" w:type="dxa"/>
          </w:tcPr>
          <w:p w14:paraId="7C61EDAF" w14:textId="77777777" w:rsidR="00327234" w:rsidRPr="00327234" w:rsidRDefault="00327234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7234" w:rsidRPr="00327234" w14:paraId="35F7E724" w14:textId="77777777" w:rsidTr="004B549C">
        <w:tc>
          <w:tcPr>
            <w:tcW w:w="4505" w:type="dxa"/>
          </w:tcPr>
          <w:p w14:paraId="1363268B" w14:textId="77777777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r w:rsidRPr="00327234">
              <w:rPr>
                <w:rFonts w:ascii="Arial" w:hAnsi="Arial" w:cs="Arial"/>
                <w:lang w:bidi="en-ZA"/>
              </w:rPr>
              <w:t>Number of innovations and creative outputs</w:t>
            </w:r>
          </w:p>
        </w:tc>
        <w:tc>
          <w:tcPr>
            <w:tcW w:w="6405" w:type="dxa"/>
          </w:tcPr>
          <w:p w14:paraId="5DCA53A6" w14:textId="77777777" w:rsidR="00327234" w:rsidRPr="00327234" w:rsidRDefault="00327234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7234" w:rsidRPr="00327234" w14:paraId="6141998B" w14:textId="77777777" w:rsidTr="004B549C">
        <w:tc>
          <w:tcPr>
            <w:tcW w:w="4505" w:type="dxa"/>
          </w:tcPr>
          <w:p w14:paraId="026B0FC5" w14:textId="5B753A25" w:rsidR="00327234" w:rsidRPr="00327234" w:rsidRDefault="00327234" w:rsidP="00526E6B">
            <w:pPr>
              <w:rPr>
                <w:rFonts w:ascii="Arial" w:hAnsi="Arial" w:cs="Arial"/>
                <w:lang w:bidi="en-ZA"/>
              </w:rPr>
            </w:pPr>
            <w:bookmarkStart w:id="0" w:name="_Hlk111188244"/>
            <w:r w:rsidRPr="00327234">
              <w:rPr>
                <w:rFonts w:ascii="Arial" w:hAnsi="Arial" w:cs="Arial"/>
                <w:lang w:bidi="en-ZA"/>
              </w:rPr>
              <w:t xml:space="preserve">Google Scholar </w:t>
            </w:r>
            <w:r w:rsidR="00526E6B">
              <w:rPr>
                <w:rFonts w:ascii="Arial" w:hAnsi="Arial" w:cs="Arial"/>
                <w:lang w:bidi="en-ZA"/>
              </w:rPr>
              <w:t>URL</w:t>
            </w:r>
            <w:bookmarkEnd w:id="0"/>
          </w:p>
        </w:tc>
        <w:tc>
          <w:tcPr>
            <w:tcW w:w="6405" w:type="dxa"/>
          </w:tcPr>
          <w:p w14:paraId="6048BB2D" w14:textId="77777777" w:rsidR="00327234" w:rsidRPr="00327234" w:rsidRDefault="00327234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04C6" w:rsidRPr="00327234" w14:paraId="03648071" w14:textId="77777777" w:rsidTr="004B549C">
        <w:tc>
          <w:tcPr>
            <w:tcW w:w="4505" w:type="dxa"/>
          </w:tcPr>
          <w:p w14:paraId="4E402565" w14:textId="28B301B1" w:rsidR="003204C6" w:rsidRPr="00327234" w:rsidRDefault="00526E6B" w:rsidP="00526E6B">
            <w:pPr>
              <w:rPr>
                <w:rFonts w:ascii="Arial" w:hAnsi="Arial" w:cs="Arial"/>
                <w:lang w:bidi="en-ZA"/>
              </w:rPr>
            </w:pPr>
            <w:r>
              <w:rPr>
                <w:rFonts w:ascii="Arial" w:hAnsi="Arial" w:cs="Arial"/>
                <w:lang w:bidi="en-ZA"/>
              </w:rPr>
              <w:t xml:space="preserve">Total </w:t>
            </w:r>
            <w:r w:rsidR="003204C6" w:rsidRPr="003204C6">
              <w:rPr>
                <w:rFonts w:ascii="Arial" w:hAnsi="Arial" w:cs="Arial"/>
                <w:lang w:bidi="en-ZA"/>
              </w:rPr>
              <w:t>Google Scholar Citations</w:t>
            </w:r>
          </w:p>
        </w:tc>
        <w:tc>
          <w:tcPr>
            <w:tcW w:w="6405" w:type="dxa"/>
          </w:tcPr>
          <w:p w14:paraId="0DE77447" w14:textId="77777777" w:rsidR="003204C6" w:rsidRPr="00327234" w:rsidRDefault="003204C6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1D2E5D" w:rsidRPr="00327234" w14:paraId="64B9BAA1" w14:textId="77777777" w:rsidTr="004B549C">
        <w:tc>
          <w:tcPr>
            <w:tcW w:w="4505" w:type="dxa"/>
          </w:tcPr>
          <w:p w14:paraId="1951FFC4" w14:textId="3A526946" w:rsidR="001D2E5D" w:rsidRPr="00FE12DC" w:rsidRDefault="00526E6B" w:rsidP="00526E6B">
            <w:pPr>
              <w:rPr>
                <w:rFonts w:ascii="Arial" w:hAnsi="Arial" w:cs="Arial"/>
                <w:lang w:bidi="en-ZA"/>
              </w:rPr>
            </w:pPr>
            <w:r>
              <w:rPr>
                <w:rFonts w:ascii="Arial" w:hAnsi="Arial" w:cs="Arial"/>
                <w:lang w:bidi="en-ZA"/>
              </w:rPr>
              <w:t xml:space="preserve">Google Scholar </w:t>
            </w:r>
            <w:r w:rsidRPr="00526E6B">
              <w:rPr>
                <w:rFonts w:ascii="Arial" w:hAnsi="Arial" w:cs="Arial"/>
                <w:i/>
                <w:iCs/>
                <w:lang w:bidi="en-ZA"/>
              </w:rPr>
              <w:t>h</w:t>
            </w:r>
            <w:r w:rsidR="001D2E5D" w:rsidRPr="001D2E5D">
              <w:rPr>
                <w:rFonts w:ascii="Arial" w:hAnsi="Arial" w:cs="Arial"/>
                <w:lang w:bidi="en-ZA"/>
              </w:rPr>
              <w:t>-</w:t>
            </w:r>
            <w:r>
              <w:rPr>
                <w:rFonts w:ascii="Arial" w:hAnsi="Arial" w:cs="Arial"/>
                <w:lang w:bidi="en-ZA"/>
              </w:rPr>
              <w:t>i</w:t>
            </w:r>
            <w:r w:rsidR="001D2E5D" w:rsidRPr="001D2E5D">
              <w:rPr>
                <w:rFonts w:ascii="Arial" w:hAnsi="Arial" w:cs="Arial"/>
                <w:lang w:bidi="en-ZA"/>
              </w:rPr>
              <w:t>ndex</w:t>
            </w:r>
          </w:p>
        </w:tc>
        <w:tc>
          <w:tcPr>
            <w:tcW w:w="6405" w:type="dxa"/>
          </w:tcPr>
          <w:p w14:paraId="79CDBC32" w14:textId="77777777" w:rsidR="001D2E5D" w:rsidRPr="00327234" w:rsidRDefault="001D2E5D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1D2E5D" w:rsidRPr="00327234" w14:paraId="3BD6CC09" w14:textId="77777777" w:rsidTr="004B549C">
        <w:tc>
          <w:tcPr>
            <w:tcW w:w="4505" w:type="dxa"/>
          </w:tcPr>
          <w:p w14:paraId="31BA7607" w14:textId="099C0052" w:rsidR="001D2E5D" w:rsidRPr="00FE12DC" w:rsidRDefault="00526E6B" w:rsidP="00526E6B">
            <w:pPr>
              <w:rPr>
                <w:rFonts w:ascii="Arial" w:hAnsi="Arial" w:cs="Arial"/>
                <w:lang w:bidi="en-ZA"/>
              </w:rPr>
            </w:pPr>
            <w:bookmarkStart w:id="1" w:name="_Hlk111188421"/>
            <w:r w:rsidRPr="00FE12DC">
              <w:rPr>
                <w:rFonts w:ascii="Arial" w:hAnsi="Arial" w:cs="Arial"/>
                <w:lang w:bidi="en-ZA"/>
              </w:rPr>
              <w:t>Scopus</w:t>
            </w:r>
            <w:r>
              <w:rPr>
                <w:rFonts w:ascii="Arial" w:hAnsi="Arial" w:cs="Arial"/>
                <w:lang w:bidi="en-ZA"/>
              </w:rPr>
              <w:t xml:space="preserve"> ID or Scopus URL</w:t>
            </w:r>
            <w:bookmarkEnd w:id="1"/>
          </w:p>
        </w:tc>
        <w:tc>
          <w:tcPr>
            <w:tcW w:w="6405" w:type="dxa"/>
          </w:tcPr>
          <w:p w14:paraId="594EB732" w14:textId="77777777" w:rsidR="001D2E5D" w:rsidRPr="00327234" w:rsidRDefault="001D2E5D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3204C6" w:rsidRPr="00327234" w14:paraId="35593888" w14:textId="77777777" w:rsidTr="004B549C">
        <w:tc>
          <w:tcPr>
            <w:tcW w:w="4505" w:type="dxa"/>
          </w:tcPr>
          <w:p w14:paraId="31D95A05" w14:textId="6C329FDA" w:rsidR="003204C6" w:rsidRPr="00327234" w:rsidRDefault="00526E6B" w:rsidP="00526E6B">
            <w:pPr>
              <w:rPr>
                <w:rFonts w:ascii="Arial" w:hAnsi="Arial" w:cs="Arial"/>
                <w:lang w:bidi="en-ZA"/>
              </w:rPr>
            </w:pPr>
            <w:r>
              <w:rPr>
                <w:rFonts w:ascii="Arial" w:hAnsi="Arial" w:cs="Arial"/>
                <w:lang w:bidi="en-ZA"/>
              </w:rPr>
              <w:t xml:space="preserve">Total </w:t>
            </w:r>
            <w:r w:rsidR="00FE12DC" w:rsidRPr="00FE12DC">
              <w:rPr>
                <w:rFonts w:ascii="Arial" w:hAnsi="Arial" w:cs="Arial"/>
                <w:lang w:bidi="en-ZA"/>
              </w:rPr>
              <w:t>Scopus</w:t>
            </w:r>
            <w:r w:rsidR="00FE12DC">
              <w:rPr>
                <w:rFonts w:ascii="Arial" w:hAnsi="Arial" w:cs="Arial"/>
                <w:lang w:bidi="en-ZA"/>
              </w:rPr>
              <w:t xml:space="preserve"> </w:t>
            </w:r>
            <w:r w:rsidRPr="00526E6B">
              <w:rPr>
                <w:rFonts w:ascii="Arial" w:hAnsi="Arial" w:cs="Arial"/>
                <w:lang w:bidi="en-ZA"/>
              </w:rPr>
              <w:t>citations</w:t>
            </w:r>
          </w:p>
        </w:tc>
        <w:tc>
          <w:tcPr>
            <w:tcW w:w="6405" w:type="dxa"/>
          </w:tcPr>
          <w:p w14:paraId="7A5F4EA6" w14:textId="77777777" w:rsidR="003204C6" w:rsidRPr="00327234" w:rsidRDefault="003204C6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526E6B" w:rsidRPr="00327234" w14:paraId="4A111EA1" w14:textId="77777777" w:rsidTr="004B549C">
        <w:tc>
          <w:tcPr>
            <w:tcW w:w="4505" w:type="dxa"/>
          </w:tcPr>
          <w:p w14:paraId="6AEE551B" w14:textId="23A8CB33" w:rsidR="00526E6B" w:rsidRDefault="00526E6B" w:rsidP="00526E6B">
            <w:pPr>
              <w:rPr>
                <w:rFonts w:ascii="Arial" w:hAnsi="Arial" w:cs="Arial"/>
                <w:lang w:bidi="en-ZA"/>
              </w:rPr>
            </w:pPr>
            <w:r w:rsidRPr="00FE12DC">
              <w:rPr>
                <w:rFonts w:ascii="Arial" w:hAnsi="Arial" w:cs="Arial"/>
                <w:lang w:bidi="en-ZA"/>
              </w:rPr>
              <w:t>Scopus</w:t>
            </w:r>
            <w:r>
              <w:rPr>
                <w:rFonts w:ascii="Arial" w:hAnsi="Arial" w:cs="Arial"/>
                <w:lang w:bidi="en-ZA"/>
              </w:rPr>
              <w:t xml:space="preserve"> </w:t>
            </w:r>
            <w:r w:rsidRPr="00526E6B">
              <w:rPr>
                <w:rFonts w:ascii="Arial" w:hAnsi="Arial" w:cs="Arial"/>
                <w:i/>
                <w:iCs/>
                <w:lang w:bidi="en-ZA"/>
              </w:rPr>
              <w:t>h</w:t>
            </w:r>
            <w:r w:rsidRPr="001D2E5D">
              <w:rPr>
                <w:rFonts w:ascii="Arial" w:hAnsi="Arial" w:cs="Arial"/>
                <w:lang w:bidi="en-ZA"/>
              </w:rPr>
              <w:t>-</w:t>
            </w:r>
            <w:r>
              <w:rPr>
                <w:rFonts w:ascii="Arial" w:hAnsi="Arial" w:cs="Arial"/>
                <w:lang w:bidi="en-ZA"/>
              </w:rPr>
              <w:t>i</w:t>
            </w:r>
            <w:r w:rsidRPr="001D2E5D">
              <w:rPr>
                <w:rFonts w:ascii="Arial" w:hAnsi="Arial" w:cs="Arial"/>
                <w:lang w:bidi="en-ZA"/>
              </w:rPr>
              <w:t>ndex</w:t>
            </w:r>
          </w:p>
        </w:tc>
        <w:tc>
          <w:tcPr>
            <w:tcW w:w="6405" w:type="dxa"/>
          </w:tcPr>
          <w:p w14:paraId="5443DA0E" w14:textId="77777777" w:rsidR="00526E6B" w:rsidRPr="00327234" w:rsidRDefault="00526E6B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FE12DC" w:rsidRPr="00327234" w14:paraId="7A4F055A" w14:textId="77777777" w:rsidTr="004B549C">
        <w:tc>
          <w:tcPr>
            <w:tcW w:w="4505" w:type="dxa"/>
          </w:tcPr>
          <w:p w14:paraId="538EDD34" w14:textId="19B1E083" w:rsidR="00FE12DC" w:rsidRPr="00FE12DC" w:rsidRDefault="00FE12DC" w:rsidP="00526E6B">
            <w:pPr>
              <w:rPr>
                <w:rFonts w:ascii="Arial" w:hAnsi="Arial" w:cs="Arial"/>
                <w:lang w:bidi="en-ZA"/>
              </w:rPr>
            </w:pPr>
            <w:proofErr w:type="spellStart"/>
            <w:r>
              <w:rPr>
                <w:rFonts w:ascii="Arial" w:hAnsi="Arial" w:cs="Arial"/>
                <w:lang w:bidi="en-ZA"/>
              </w:rPr>
              <w:t>Orcid</w:t>
            </w:r>
            <w:proofErr w:type="spellEnd"/>
            <w:r>
              <w:rPr>
                <w:rFonts w:ascii="Arial" w:hAnsi="Arial" w:cs="Arial"/>
                <w:lang w:bidi="en-ZA"/>
              </w:rPr>
              <w:t xml:space="preserve"> ID: </w:t>
            </w:r>
          </w:p>
        </w:tc>
        <w:tc>
          <w:tcPr>
            <w:tcW w:w="6405" w:type="dxa"/>
          </w:tcPr>
          <w:p w14:paraId="2AC8F440" w14:textId="77777777" w:rsidR="00FE12DC" w:rsidRPr="00327234" w:rsidRDefault="00FE12DC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  <w:tr w:rsidR="001D2E5D" w:rsidRPr="00327234" w14:paraId="0ADBF3A5" w14:textId="77777777" w:rsidTr="004B549C">
        <w:trPr>
          <w:trHeight w:val="206"/>
        </w:trPr>
        <w:tc>
          <w:tcPr>
            <w:tcW w:w="4505" w:type="dxa"/>
          </w:tcPr>
          <w:p w14:paraId="517A0285" w14:textId="0BDBDA04" w:rsidR="001D2E5D" w:rsidRPr="00327234" w:rsidRDefault="001D2E5D" w:rsidP="00526E6B">
            <w:pPr>
              <w:rPr>
                <w:rFonts w:ascii="Arial" w:hAnsi="Arial" w:cs="Arial"/>
                <w:lang w:bidi="en-ZA"/>
              </w:rPr>
            </w:pPr>
            <w:r>
              <w:rPr>
                <w:rFonts w:ascii="Arial" w:hAnsi="Arial" w:cs="Arial"/>
                <w:lang w:bidi="en-ZA"/>
              </w:rPr>
              <w:t xml:space="preserve">NRF Rating </w:t>
            </w:r>
            <w:r w:rsidR="00081450">
              <w:rPr>
                <w:rFonts w:ascii="Arial" w:hAnsi="Arial" w:cs="Arial"/>
                <w:lang w:bidi="en-ZA"/>
              </w:rPr>
              <w:t xml:space="preserve">Status </w:t>
            </w:r>
          </w:p>
        </w:tc>
        <w:sdt>
          <w:sdtPr>
            <w:rPr>
              <w:rFonts w:ascii="Arial" w:hAnsi="Arial" w:cs="Arial"/>
              <w:lang w:bidi="en-ZA"/>
            </w:rPr>
            <w:id w:val="1168066034"/>
            <w:placeholder>
              <w:docPart w:val="ECCD92957EC249CFBC18DD0B8410E4D6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Applied awaiting outcome" w:value="Applied awaiting outcome"/>
              <w:listItem w:displayText="in process of applying " w:value="in process of applying "/>
            </w:dropDownList>
          </w:sdtPr>
          <w:sdtContent>
            <w:tc>
              <w:tcPr>
                <w:tcW w:w="6405" w:type="dxa"/>
              </w:tcPr>
              <w:p w14:paraId="5ED41FFC" w14:textId="50917D37" w:rsidR="001D2E5D" w:rsidRPr="00327234" w:rsidRDefault="006A13E3" w:rsidP="00381E59">
                <w:pPr>
                  <w:jc w:val="both"/>
                  <w:rPr>
                    <w:rFonts w:ascii="Arial" w:hAnsi="Arial" w:cs="Arial"/>
                    <w:lang w:bidi="en-ZA"/>
                  </w:rPr>
                </w:pPr>
                <w:r w:rsidRPr="00D216D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81450" w:rsidRPr="00327234" w14:paraId="22768A5B" w14:textId="77777777" w:rsidTr="004B549C">
        <w:trPr>
          <w:trHeight w:val="206"/>
        </w:trPr>
        <w:tc>
          <w:tcPr>
            <w:tcW w:w="4505" w:type="dxa"/>
          </w:tcPr>
          <w:p w14:paraId="331EC667" w14:textId="02C5C132" w:rsidR="00081450" w:rsidRPr="00327234" w:rsidRDefault="00081450" w:rsidP="00526E6B">
            <w:pPr>
              <w:rPr>
                <w:rFonts w:ascii="Arial" w:hAnsi="Arial" w:cs="Arial"/>
                <w:lang w:bidi="en-ZA"/>
              </w:rPr>
            </w:pPr>
            <w:r>
              <w:rPr>
                <w:rFonts w:ascii="Arial" w:hAnsi="Arial" w:cs="Arial"/>
                <w:lang w:bidi="en-ZA"/>
              </w:rPr>
              <w:t xml:space="preserve">NRF Rating </w:t>
            </w:r>
          </w:p>
        </w:tc>
        <w:sdt>
          <w:sdtPr>
            <w:rPr>
              <w:rFonts w:ascii="Arial" w:hAnsi="Arial" w:cs="Arial"/>
              <w:lang w:bidi="en-ZA"/>
            </w:rPr>
            <w:id w:val="-210117536"/>
            <w:placeholder>
              <w:docPart w:val="F9DC76FDA6B04CD699E4FF8C6E0DFEEA"/>
            </w:placeholder>
            <w:showingPlcHdr/>
            <w:dropDownList>
              <w:listItem w:value="Choose an item."/>
              <w:listItem w:displayText="A1" w:value="A1"/>
              <w:listItem w:displayText="A2" w:value="A2"/>
              <w:listItem w:displayText="B1" w:value="B1"/>
              <w:listItem w:displayText="B2" w:value="B2"/>
              <w:listItem w:displayText="B3" w:value="B3"/>
              <w:listItem w:displayText="C1" w:value="C1"/>
              <w:listItem w:displayText="C2" w:value="C2"/>
              <w:listItem w:displayText="C3" w:value="C3"/>
              <w:listItem w:displayText="P" w:value="P"/>
              <w:listItem w:displayText="Y1" w:value="Y1"/>
              <w:listItem w:displayText="Y2" w:value="Y2"/>
            </w:dropDownList>
          </w:sdtPr>
          <w:sdtContent>
            <w:tc>
              <w:tcPr>
                <w:tcW w:w="6405" w:type="dxa"/>
              </w:tcPr>
              <w:p w14:paraId="38FB79A5" w14:textId="387ED2CF" w:rsidR="00081450" w:rsidRPr="00327234" w:rsidRDefault="00081450" w:rsidP="00381E59">
                <w:pPr>
                  <w:jc w:val="both"/>
                  <w:rPr>
                    <w:rFonts w:ascii="Arial" w:hAnsi="Arial" w:cs="Arial"/>
                    <w:lang w:bidi="en-ZA"/>
                  </w:rPr>
                </w:pPr>
                <w:r w:rsidRPr="00D216D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81450" w:rsidRPr="00327234" w14:paraId="7B45BF0B" w14:textId="77777777" w:rsidTr="004B549C">
        <w:trPr>
          <w:trHeight w:val="206"/>
        </w:trPr>
        <w:tc>
          <w:tcPr>
            <w:tcW w:w="4505" w:type="dxa"/>
          </w:tcPr>
          <w:p w14:paraId="466425ED" w14:textId="353DE425" w:rsidR="00081450" w:rsidRDefault="00081450" w:rsidP="00526E6B">
            <w:pPr>
              <w:rPr>
                <w:rFonts w:ascii="Arial" w:hAnsi="Arial" w:cs="Arial"/>
                <w:lang w:bidi="en-ZA"/>
              </w:rPr>
            </w:pPr>
            <w:r>
              <w:rPr>
                <w:rFonts w:ascii="Arial" w:hAnsi="Arial" w:cs="Arial"/>
                <w:lang w:bidi="en-ZA"/>
              </w:rPr>
              <w:t xml:space="preserve">Year NRF Rating obtained </w:t>
            </w:r>
          </w:p>
        </w:tc>
        <w:tc>
          <w:tcPr>
            <w:tcW w:w="6405" w:type="dxa"/>
          </w:tcPr>
          <w:p w14:paraId="0B0FE15F" w14:textId="77777777" w:rsidR="00081450" w:rsidRDefault="00081450" w:rsidP="00381E59">
            <w:pPr>
              <w:jc w:val="both"/>
              <w:rPr>
                <w:rFonts w:ascii="Arial" w:hAnsi="Arial" w:cs="Arial"/>
                <w:lang w:bidi="en-ZA"/>
              </w:rPr>
            </w:pPr>
          </w:p>
        </w:tc>
      </w:tr>
    </w:tbl>
    <w:p w14:paraId="441A3D76" w14:textId="77777777" w:rsidR="005B223C" w:rsidRDefault="005B223C" w:rsidP="003A70AE">
      <w:pPr>
        <w:jc w:val="both"/>
        <w:rPr>
          <w:rFonts w:ascii="Arial" w:hAnsi="Arial" w:cs="Arial"/>
          <w:lang w:bidi="en-ZA"/>
        </w:rPr>
      </w:pPr>
    </w:p>
    <w:p w14:paraId="05DF72DF" w14:textId="77777777" w:rsidR="00FB41F9" w:rsidRDefault="00FB41F9" w:rsidP="003A70AE">
      <w:pPr>
        <w:jc w:val="both"/>
        <w:rPr>
          <w:rFonts w:ascii="Arial" w:hAnsi="Arial" w:cs="Arial"/>
          <w:lang w:bidi="en-ZA"/>
        </w:rPr>
      </w:pPr>
    </w:p>
    <w:p w14:paraId="3B30FFC7" w14:textId="77777777" w:rsidR="0087041C" w:rsidRDefault="0087041C" w:rsidP="004F7CBD">
      <w:pPr>
        <w:ind w:left="-709"/>
        <w:jc w:val="both"/>
        <w:rPr>
          <w:rFonts w:ascii="Arial" w:hAnsi="Arial" w:cs="Arial"/>
          <w:b/>
          <w:bCs/>
          <w:lang w:bidi="en-ZA"/>
        </w:rPr>
      </w:pPr>
    </w:p>
    <w:p w14:paraId="7619E7A1" w14:textId="412ECB10" w:rsidR="00FB41F9" w:rsidRDefault="004F7CBD" w:rsidP="004F7CBD">
      <w:pPr>
        <w:ind w:left="-709"/>
        <w:jc w:val="both"/>
        <w:rPr>
          <w:rFonts w:ascii="Arial" w:hAnsi="Arial" w:cs="Arial"/>
          <w:b/>
          <w:bCs/>
          <w:lang w:bidi="en-ZA"/>
        </w:rPr>
      </w:pPr>
      <w:r w:rsidRPr="004F7CBD">
        <w:rPr>
          <w:rFonts w:ascii="Arial" w:hAnsi="Arial" w:cs="Arial"/>
          <w:b/>
          <w:bCs/>
          <w:lang w:bidi="en-ZA"/>
        </w:rPr>
        <w:t xml:space="preserve">CONTACTABLE REFERENCES: </w:t>
      </w:r>
    </w:p>
    <w:tbl>
      <w:tblPr>
        <w:tblStyle w:val="ListTable3-Accent2"/>
        <w:tblW w:w="10699" w:type="dxa"/>
        <w:tblInd w:w="-714" w:type="dxa"/>
        <w:tblBorders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2059"/>
        <w:gridCol w:w="1620"/>
        <w:gridCol w:w="2446"/>
        <w:gridCol w:w="1334"/>
        <w:gridCol w:w="3240"/>
      </w:tblGrid>
      <w:tr w:rsidR="00D62F37" w14:paraId="5DC33E2C" w14:textId="5D3E5316" w:rsidTr="004C4E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59" w:type="dxa"/>
          </w:tcPr>
          <w:p w14:paraId="13768793" w14:textId="289C9116" w:rsidR="00D62F37" w:rsidRPr="003C670D" w:rsidRDefault="00D62F37" w:rsidP="004F7CBD">
            <w:pPr>
              <w:jc w:val="both"/>
              <w:rPr>
                <w:rFonts w:ascii="Arial" w:hAnsi="Arial" w:cs="Arial"/>
                <w:lang w:bidi="en-ZA"/>
              </w:rPr>
            </w:pPr>
            <w:r w:rsidRPr="003C670D">
              <w:rPr>
                <w:rFonts w:ascii="Arial" w:hAnsi="Arial" w:cs="Arial"/>
                <w:lang w:bidi="en-ZA"/>
              </w:rPr>
              <w:t xml:space="preserve">Name &amp; Surname </w:t>
            </w:r>
          </w:p>
        </w:tc>
        <w:tc>
          <w:tcPr>
            <w:tcW w:w="1620" w:type="dxa"/>
          </w:tcPr>
          <w:p w14:paraId="453BCAC0" w14:textId="26657116" w:rsidR="00D62F37" w:rsidRPr="003C670D" w:rsidRDefault="00D62F37" w:rsidP="004F7CB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bidi="en-ZA"/>
              </w:rPr>
            </w:pPr>
            <w:r w:rsidRPr="003C670D">
              <w:rPr>
                <w:rFonts w:ascii="Arial" w:hAnsi="Arial" w:cs="Arial"/>
                <w:lang w:bidi="en-ZA"/>
              </w:rPr>
              <w:t xml:space="preserve">Institution </w:t>
            </w:r>
          </w:p>
        </w:tc>
        <w:tc>
          <w:tcPr>
            <w:tcW w:w="2446" w:type="dxa"/>
          </w:tcPr>
          <w:p w14:paraId="21DDF202" w14:textId="07AA3C3C" w:rsidR="00D62F37" w:rsidRPr="003C670D" w:rsidRDefault="00D62F37" w:rsidP="004F7CB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bidi="en-ZA"/>
              </w:rPr>
            </w:pPr>
            <w:r w:rsidRPr="003C670D">
              <w:rPr>
                <w:rFonts w:ascii="Arial" w:hAnsi="Arial" w:cs="Arial"/>
                <w:lang w:bidi="en-ZA"/>
              </w:rPr>
              <w:t xml:space="preserve">Email </w:t>
            </w:r>
          </w:p>
        </w:tc>
        <w:tc>
          <w:tcPr>
            <w:tcW w:w="1334" w:type="dxa"/>
          </w:tcPr>
          <w:p w14:paraId="5A99EA6D" w14:textId="14E3D7EE" w:rsidR="00D62F37" w:rsidRPr="003C670D" w:rsidRDefault="00D62F37" w:rsidP="004F7CB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bidi="en-ZA"/>
              </w:rPr>
            </w:pPr>
            <w:r w:rsidRPr="003C670D">
              <w:rPr>
                <w:rFonts w:ascii="Arial" w:hAnsi="Arial" w:cs="Arial"/>
                <w:lang w:bidi="en-ZA"/>
              </w:rPr>
              <w:t xml:space="preserve">Telephone </w:t>
            </w:r>
          </w:p>
        </w:tc>
        <w:tc>
          <w:tcPr>
            <w:tcW w:w="3240" w:type="dxa"/>
          </w:tcPr>
          <w:p w14:paraId="3B06664F" w14:textId="2B04D6E1" w:rsidR="00D62F37" w:rsidRPr="003C670D" w:rsidRDefault="00843A5F" w:rsidP="004C4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bidi="en-ZA"/>
              </w:rPr>
            </w:pPr>
            <w:r>
              <w:rPr>
                <w:rFonts w:ascii="Arial" w:hAnsi="Arial" w:cs="Arial"/>
                <w:lang w:bidi="en-ZA"/>
              </w:rPr>
              <w:t>Indicate</w:t>
            </w:r>
            <w:r w:rsidR="001845EB">
              <w:rPr>
                <w:rFonts w:ascii="Arial" w:hAnsi="Arial" w:cs="Arial"/>
                <w:lang w:bidi="en-ZA"/>
              </w:rPr>
              <w:t xml:space="preserve"> </w:t>
            </w:r>
            <w:r>
              <w:rPr>
                <w:rFonts w:ascii="Arial" w:hAnsi="Arial" w:cs="Arial"/>
                <w:lang w:bidi="en-ZA"/>
              </w:rPr>
              <w:t>your associatio</w:t>
            </w:r>
            <w:r w:rsidR="001845EB">
              <w:rPr>
                <w:rFonts w:ascii="Arial" w:hAnsi="Arial" w:cs="Arial"/>
                <w:lang w:bidi="en-ZA"/>
              </w:rPr>
              <w:t xml:space="preserve">n </w:t>
            </w:r>
            <w:proofErr w:type="gramStart"/>
            <w:r w:rsidR="001845EB">
              <w:rPr>
                <w:rFonts w:ascii="Arial" w:hAnsi="Arial" w:cs="Arial"/>
                <w:lang w:bidi="en-ZA"/>
              </w:rPr>
              <w:t>with, and</w:t>
            </w:r>
            <w:proofErr w:type="gramEnd"/>
            <w:r w:rsidR="001845EB">
              <w:rPr>
                <w:rFonts w:ascii="Arial" w:hAnsi="Arial" w:cs="Arial"/>
                <w:lang w:bidi="en-ZA"/>
              </w:rPr>
              <w:t xml:space="preserve"> reason for </w:t>
            </w:r>
            <w:r w:rsidR="004C4EE7">
              <w:rPr>
                <w:rFonts w:ascii="Arial" w:hAnsi="Arial" w:cs="Arial"/>
                <w:lang w:bidi="en-ZA"/>
              </w:rPr>
              <w:t>including this referee.</w:t>
            </w:r>
          </w:p>
        </w:tc>
      </w:tr>
      <w:tr w:rsidR="00D62F37" w14:paraId="216767CA" w14:textId="1A3CA8C7" w:rsidTr="004C4E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9" w:type="dxa"/>
          </w:tcPr>
          <w:p w14:paraId="26351160" w14:textId="77777777" w:rsidR="00D62F37" w:rsidRDefault="00D62F37" w:rsidP="004F7CBD">
            <w:pPr>
              <w:jc w:val="both"/>
              <w:rPr>
                <w:rFonts w:ascii="Arial" w:hAnsi="Arial" w:cs="Arial"/>
                <w:b w:val="0"/>
                <w:bCs w:val="0"/>
                <w:lang w:bidi="en-ZA"/>
              </w:rPr>
            </w:pPr>
          </w:p>
        </w:tc>
        <w:tc>
          <w:tcPr>
            <w:tcW w:w="1620" w:type="dxa"/>
          </w:tcPr>
          <w:p w14:paraId="5CE85F39" w14:textId="77777777" w:rsidR="00D62F37" w:rsidRDefault="00D62F37" w:rsidP="004F7CB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  <w:tc>
          <w:tcPr>
            <w:tcW w:w="2446" w:type="dxa"/>
          </w:tcPr>
          <w:p w14:paraId="5999F542" w14:textId="77777777" w:rsidR="00D62F37" w:rsidRDefault="00D62F37" w:rsidP="004F7CB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  <w:tc>
          <w:tcPr>
            <w:tcW w:w="1334" w:type="dxa"/>
          </w:tcPr>
          <w:p w14:paraId="0262BFDE" w14:textId="77777777" w:rsidR="00D62F37" w:rsidRDefault="00D62F37" w:rsidP="004F7CB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  <w:tc>
          <w:tcPr>
            <w:tcW w:w="3240" w:type="dxa"/>
          </w:tcPr>
          <w:p w14:paraId="2423A4EC" w14:textId="77777777" w:rsidR="00D62F37" w:rsidRDefault="00D62F37" w:rsidP="004F7CB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</w:tr>
      <w:tr w:rsidR="00D62F37" w14:paraId="00BD2B12" w14:textId="621CB71A" w:rsidTr="004C4E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9" w:type="dxa"/>
          </w:tcPr>
          <w:p w14:paraId="17057672" w14:textId="77777777" w:rsidR="00D62F37" w:rsidRDefault="00D62F37" w:rsidP="004F7CBD">
            <w:pPr>
              <w:jc w:val="both"/>
              <w:rPr>
                <w:rFonts w:ascii="Arial" w:hAnsi="Arial" w:cs="Arial"/>
                <w:b w:val="0"/>
                <w:bCs w:val="0"/>
                <w:lang w:bidi="en-ZA"/>
              </w:rPr>
            </w:pPr>
          </w:p>
        </w:tc>
        <w:tc>
          <w:tcPr>
            <w:tcW w:w="1620" w:type="dxa"/>
          </w:tcPr>
          <w:p w14:paraId="479DB786" w14:textId="77777777" w:rsidR="00D62F37" w:rsidRDefault="00D62F37" w:rsidP="004F7CB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  <w:tc>
          <w:tcPr>
            <w:tcW w:w="2446" w:type="dxa"/>
          </w:tcPr>
          <w:p w14:paraId="08966DCB" w14:textId="77777777" w:rsidR="00D62F37" w:rsidRDefault="00D62F37" w:rsidP="004F7CB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  <w:tc>
          <w:tcPr>
            <w:tcW w:w="1334" w:type="dxa"/>
          </w:tcPr>
          <w:p w14:paraId="0DFEBD9F" w14:textId="77777777" w:rsidR="00D62F37" w:rsidRDefault="00D62F37" w:rsidP="004F7CB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  <w:tc>
          <w:tcPr>
            <w:tcW w:w="3240" w:type="dxa"/>
          </w:tcPr>
          <w:p w14:paraId="02A9448E" w14:textId="77777777" w:rsidR="00D62F37" w:rsidRDefault="00D62F37" w:rsidP="004F7CB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</w:tr>
      <w:tr w:rsidR="00D62F37" w14:paraId="09BEB9CF" w14:textId="530669CF" w:rsidTr="004C4E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9" w:type="dxa"/>
          </w:tcPr>
          <w:p w14:paraId="6C850E2E" w14:textId="77777777" w:rsidR="00D62F37" w:rsidRDefault="00D62F37" w:rsidP="004F7CBD">
            <w:pPr>
              <w:jc w:val="both"/>
              <w:rPr>
                <w:rFonts w:ascii="Arial" w:hAnsi="Arial" w:cs="Arial"/>
                <w:b w:val="0"/>
                <w:bCs w:val="0"/>
                <w:lang w:bidi="en-ZA"/>
              </w:rPr>
            </w:pPr>
          </w:p>
        </w:tc>
        <w:tc>
          <w:tcPr>
            <w:tcW w:w="1620" w:type="dxa"/>
          </w:tcPr>
          <w:p w14:paraId="477DFC56" w14:textId="77777777" w:rsidR="00D62F37" w:rsidRDefault="00D62F37" w:rsidP="004F7CB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  <w:tc>
          <w:tcPr>
            <w:tcW w:w="2446" w:type="dxa"/>
          </w:tcPr>
          <w:p w14:paraId="4746525F" w14:textId="77777777" w:rsidR="00D62F37" w:rsidRDefault="00D62F37" w:rsidP="004F7CB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  <w:tc>
          <w:tcPr>
            <w:tcW w:w="1334" w:type="dxa"/>
          </w:tcPr>
          <w:p w14:paraId="6FD2EC43" w14:textId="77777777" w:rsidR="00D62F37" w:rsidRDefault="00D62F37" w:rsidP="004F7CB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  <w:tc>
          <w:tcPr>
            <w:tcW w:w="3240" w:type="dxa"/>
          </w:tcPr>
          <w:p w14:paraId="3815FD25" w14:textId="77777777" w:rsidR="00D62F37" w:rsidRDefault="00D62F37" w:rsidP="004F7CB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bidi="en-ZA"/>
              </w:rPr>
            </w:pPr>
          </w:p>
        </w:tc>
      </w:tr>
    </w:tbl>
    <w:p w14:paraId="5AD2933F" w14:textId="77777777" w:rsidR="004F7CBD" w:rsidRPr="004F7CBD" w:rsidRDefault="004F7CBD" w:rsidP="004F7CBD">
      <w:pPr>
        <w:ind w:left="-709"/>
        <w:jc w:val="both"/>
        <w:rPr>
          <w:rFonts w:ascii="Arial" w:hAnsi="Arial" w:cs="Arial"/>
          <w:b/>
          <w:bCs/>
          <w:lang w:bidi="en-ZA"/>
        </w:rPr>
      </w:pPr>
    </w:p>
    <w:sectPr w:rsidR="004F7CBD" w:rsidRPr="004F7CBD" w:rsidSect="003A70AE">
      <w:footerReference w:type="default" r:id="rId12"/>
      <w:pgSz w:w="12240" w:h="15840"/>
      <w:pgMar w:top="284" w:right="1440" w:bottom="142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04A246" w14:textId="77777777" w:rsidR="00E44CF5" w:rsidRDefault="00E44CF5" w:rsidP="00327234">
      <w:pPr>
        <w:spacing w:after="0" w:line="240" w:lineRule="auto"/>
      </w:pPr>
      <w:r>
        <w:separator/>
      </w:r>
    </w:p>
  </w:endnote>
  <w:endnote w:type="continuationSeparator" w:id="0">
    <w:p w14:paraId="632B998B" w14:textId="77777777" w:rsidR="00E44CF5" w:rsidRDefault="00E44CF5" w:rsidP="00327234">
      <w:pPr>
        <w:spacing w:after="0" w:line="240" w:lineRule="auto"/>
      </w:pPr>
      <w:r>
        <w:continuationSeparator/>
      </w:r>
    </w:p>
  </w:endnote>
  <w:endnote w:type="continuationNotice" w:id="1">
    <w:p w14:paraId="2DA16627" w14:textId="77777777" w:rsidR="00E44CF5" w:rsidRDefault="00E44C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37B7C" w14:textId="77777777" w:rsidR="004B2BB0" w:rsidRDefault="004B2B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013E94" w14:textId="77777777" w:rsidR="00E44CF5" w:rsidRDefault="00E44CF5" w:rsidP="00327234">
      <w:pPr>
        <w:spacing w:after="0" w:line="240" w:lineRule="auto"/>
      </w:pPr>
      <w:r>
        <w:separator/>
      </w:r>
    </w:p>
  </w:footnote>
  <w:footnote w:type="continuationSeparator" w:id="0">
    <w:p w14:paraId="18D31115" w14:textId="77777777" w:rsidR="00E44CF5" w:rsidRDefault="00E44CF5" w:rsidP="00327234">
      <w:pPr>
        <w:spacing w:after="0" w:line="240" w:lineRule="auto"/>
      </w:pPr>
      <w:r>
        <w:continuationSeparator/>
      </w:r>
    </w:p>
  </w:footnote>
  <w:footnote w:type="continuationNotice" w:id="1">
    <w:p w14:paraId="4DDD427C" w14:textId="77777777" w:rsidR="00E44CF5" w:rsidRDefault="00E44CF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378AA"/>
    <w:multiLevelType w:val="hybridMultilevel"/>
    <w:tmpl w:val="A4AAAE6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4000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zeyMDI3tDQyMjRQ0lEKTi0uzszPAykwNKoFAAR43qstAAAA"/>
  </w:docVars>
  <w:rsids>
    <w:rsidRoot w:val="00327234"/>
    <w:rsid w:val="0002437F"/>
    <w:rsid w:val="0006461A"/>
    <w:rsid w:val="00064FCD"/>
    <w:rsid w:val="00074075"/>
    <w:rsid w:val="00081450"/>
    <w:rsid w:val="000A068F"/>
    <w:rsid w:val="000C430B"/>
    <w:rsid w:val="000F349D"/>
    <w:rsid w:val="0012527B"/>
    <w:rsid w:val="00127A88"/>
    <w:rsid w:val="001628B1"/>
    <w:rsid w:val="001631B2"/>
    <w:rsid w:val="00173FC1"/>
    <w:rsid w:val="001845EB"/>
    <w:rsid w:val="00195E6B"/>
    <w:rsid w:val="001B174B"/>
    <w:rsid w:val="001D2E5D"/>
    <w:rsid w:val="001D2FC9"/>
    <w:rsid w:val="001E3D56"/>
    <w:rsid w:val="00212F5F"/>
    <w:rsid w:val="00225B7D"/>
    <w:rsid w:val="00260FD2"/>
    <w:rsid w:val="002613F9"/>
    <w:rsid w:val="00292CFD"/>
    <w:rsid w:val="002B5980"/>
    <w:rsid w:val="002C5689"/>
    <w:rsid w:val="002C5DFE"/>
    <w:rsid w:val="002D34A2"/>
    <w:rsid w:val="00315009"/>
    <w:rsid w:val="003204C6"/>
    <w:rsid w:val="00327234"/>
    <w:rsid w:val="003278DC"/>
    <w:rsid w:val="00381E59"/>
    <w:rsid w:val="003871C4"/>
    <w:rsid w:val="00392722"/>
    <w:rsid w:val="003A15D7"/>
    <w:rsid w:val="003A70AE"/>
    <w:rsid w:val="003C670D"/>
    <w:rsid w:val="003E4909"/>
    <w:rsid w:val="00417A0B"/>
    <w:rsid w:val="00424142"/>
    <w:rsid w:val="00424DE0"/>
    <w:rsid w:val="00451994"/>
    <w:rsid w:val="0046199F"/>
    <w:rsid w:val="004754E0"/>
    <w:rsid w:val="00492688"/>
    <w:rsid w:val="004A0333"/>
    <w:rsid w:val="004B2831"/>
    <w:rsid w:val="004B2BB0"/>
    <w:rsid w:val="004B549C"/>
    <w:rsid w:val="004C36FA"/>
    <w:rsid w:val="004C4EE7"/>
    <w:rsid w:val="004D71EF"/>
    <w:rsid w:val="004F7CBD"/>
    <w:rsid w:val="00526E6B"/>
    <w:rsid w:val="005357BB"/>
    <w:rsid w:val="00550DEE"/>
    <w:rsid w:val="005772F2"/>
    <w:rsid w:val="00585662"/>
    <w:rsid w:val="0059504B"/>
    <w:rsid w:val="005B0129"/>
    <w:rsid w:val="005B223C"/>
    <w:rsid w:val="005C4512"/>
    <w:rsid w:val="005C5622"/>
    <w:rsid w:val="005E11B6"/>
    <w:rsid w:val="00602C63"/>
    <w:rsid w:val="00612BFB"/>
    <w:rsid w:val="0061799E"/>
    <w:rsid w:val="00632299"/>
    <w:rsid w:val="0068559B"/>
    <w:rsid w:val="006A13E3"/>
    <w:rsid w:val="006B3FBC"/>
    <w:rsid w:val="00724051"/>
    <w:rsid w:val="00743801"/>
    <w:rsid w:val="00776D89"/>
    <w:rsid w:val="007B59C0"/>
    <w:rsid w:val="007C4D0D"/>
    <w:rsid w:val="007F1182"/>
    <w:rsid w:val="00816277"/>
    <w:rsid w:val="00833D54"/>
    <w:rsid w:val="008439CE"/>
    <w:rsid w:val="00843A5F"/>
    <w:rsid w:val="00844068"/>
    <w:rsid w:val="00844FED"/>
    <w:rsid w:val="00854B3D"/>
    <w:rsid w:val="0087041C"/>
    <w:rsid w:val="008E7970"/>
    <w:rsid w:val="00904517"/>
    <w:rsid w:val="00916C1B"/>
    <w:rsid w:val="00945254"/>
    <w:rsid w:val="00996626"/>
    <w:rsid w:val="009A1BAA"/>
    <w:rsid w:val="009E6ACA"/>
    <w:rsid w:val="00A0008F"/>
    <w:rsid w:val="00A63B9B"/>
    <w:rsid w:val="00A77C84"/>
    <w:rsid w:val="00A8416C"/>
    <w:rsid w:val="00A85B9D"/>
    <w:rsid w:val="00A94983"/>
    <w:rsid w:val="00AA09D1"/>
    <w:rsid w:val="00AA434D"/>
    <w:rsid w:val="00B00C8C"/>
    <w:rsid w:val="00B77D39"/>
    <w:rsid w:val="00B824BC"/>
    <w:rsid w:val="00BB3AAD"/>
    <w:rsid w:val="00BF6C14"/>
    <w:rsid w:val="00C3020D"/>
    <w:rsid w:val="00C53AE0"/>
    <w:rsid w:val="00C64E88"/>
    <w:rsid w:val="00C677BE"/>
    <w:rsid w:val="00CB0CDE"/>
    <w:rsid w:val="00D62F37"/>
    <w:rsid w:val="00D8189C"/>
    <w:rsid w:val="00D969C1"/>
    <w:rsid w:val="00DA5DFF"/>
    <w:rsid w:val="00DC2F2A"/>
    <w:rsid w:val="00DF16C7"/>
    <w:rsid w:val="00DF66ED"/>
    <w:rsid w:val="00E1239C"/>
    <w:rsid w:val="00E34E1A"/>
    <w:rsid w:val="00E44CF5"/>
    <w:rsid w:val="00E47F83"/>
    <w:rsid w:val="00E55937"/>
    <w:rsid w:val="00EA52AF"/>
    <w:rsid w:val="00EC2E13"/>
    <w:rsid w:val="00ED2381"/>
    <w:rsid w:val="00EF5545"/>
    <w:rsid w:val="00F0391E"/>
    <w:rsid w:val="00F04F25"/>
    <w:rsid w:val="00F335F5"/>
    <w:rsid w:val="00F415A9"/>
    <w:rsid w:val="00F41E59"/>
    <w:rsid w:val="00F52D37"/>
    <w:rsid w:val="00F61EFD"/>
    <w:rsid w:val="00F77B29"/>
    <w:rsid w:val="00F86E3C"/>
    <w:rsid w:val="00F93B10"/>
    <w:rsid w:val="00FB41F9"/>
    <w:rsid w:val="00FC05E4"/>
    <w:rsid w:val="00FC2FC5"/>
    <w:rsid w:val="00FD1D9A"/>
    <w:rsid w:val="00FE12DC"/>
    <w:rsid w:val="00FE5FE9"/>
    <w:rsid w:val="00FF2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E0F45EC"/>
  <w15:chartTrackingRefBased/>
  <w15:docId w15:val="{B16A349A-1DDA-489A-9456-6E35EF4A8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6">
    <w:name w:val="List Table 3 Accent 6"/>
    <w:basedOn w:val="TableNormal"/>
    <w:uiPriority w:val="48"/>
    <w:rsid w:val="00327234"/>
    <w:pPr>
      <w:widowControl w:val="0"/>
      <w:spacing w:after="0" w:line="240" w:lineRule="auto"/>
    </w:pPr>
    <w:rPr>
      <w:rFonts w:ascii="Calibri" w:eastAsia="Calibri" w:hAnsi="Calibri" w:cs="Calibri"/>
      <w:lang w:val="en-ZA" w:eastAsia="en-ZA"/>
    </w:r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GridTable1Light-Accent2">
    <w:name w:val="Grid Table 1 Light Accent 2"/>
    <w:basedOn w:val="TableNormal"/>
    <w:uiPriority w:val="46"/>
    <w:rsid w:val="00327234"/>
    <w:pPr>
      <w:widowControl w:val="0"/>
      <w:spacing w:after="0" w:line="240" w:lineRule="auto"/>
    </w:pPr>
    <w:rPr>
      <w:rFonts w:ascii="Calibri" w:eastAsia="Calibri" w:hAnsi="Calibri" w:cs="Calibri"/>
      <w:lang w:val="en-ZA" w:eastAsia="en-ZA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327234"/>
    <w:pPr>
      <w:widowControl w:val="0"/>
      <w:spacing w:after="0" w:line="240" w:lineRule="auto"/>
    </w:pPr>
    <w:rPr>
      <w:rFonts w:ascii="Calibri" w:eastAsia="Calibri" w:hAnsi="Calibri" w:cs="Calibri"/>
      <w:sz w:val="20"/>
      <w:szCs w:val="20"/>
      <w:lang w:val="en-ZA" w:eastAsia="en-ZA" w:bidi="en-Z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7234"/>
    <w:rPr>
      <w:rFonts w:ascii="Calibri" w:eastAsia="Calibri" w:hAnsi="Calibri" w:cs="Calibri"/>
      <w:sz w:val="20"/>
      <w:szCs w:val="20"/>
      <w:lang w:val="en-ZA" w:eastAsia="en-ZA" w:bidi="en-ZA"/>
    </w:rPr>
  </w:style>
  <w:style w:type="character" w:styleId="FootnoteReference">
    <w:name w:val="footnote reference"/>
    <w:basedOn w:val="DefaultParagraphFont"/>
    <w:uiPriority w:val="99"/>
    <w:semiHidden/>
    <w:unhideWhenUsed/>
    <w:rsid w:val="00327234"/>
    <w:rPr>
      <w:vertAlign w:val="superscript"/>
    </w:rPr>
  </w:style>
  <w:style w:type="table" w:styleId="GridTable6Colorful-Accent2">
    <w:name w:val="Grid Table 6 Colorful Accent 2"/>
    <w:basedOn w:val="TableNormal"/>
    <w:uiPriority w:val="51"/>
    <w:rsid w:val="0032723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1Light">
    <w:name w:val="Grid Table 1 Light"/>
    <w:basedOn w:val="TableNormal"/>
    <w:uiPriority w:val="46"/>
    <w:rsid w:val="0006461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B2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BB0"/>
  </w:style>
  <w:style w:type="paragraph" w:styleId="Footer">
    <w:name w:val="footer"/>
    <w:basedOn w:val="Normal"/>
    <w:link w:val="FooterChar"/>
    <w:uiPriority w:val="99"/>
    <w:unhideWhenUsed/>
    <w:rsid w:val="004B2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BB0"/>
  </w:style>
  <w:style w:type="character" w:styleId="PlaceholderText">
    <w:name w:val="Placeholder Text"/>
    <w:basedOn w:val="DefaultParagraphFont"/>
    <w:uiPriority w:val="99"/>
    <w:semiHidden/>
    <w:rsid w:val="001628B1"/>
    <w:rPr>
      <w:color w:val="808080"/>
    </w:rPr>
  </w:style>
  <w:style w:type="paragraph" w:styleId="ListParagraph">
    <w:name w:val="List Paragraph"/>
    <w:basedOn w:val="Normal"/>
    <w:uiPriority w:val="34"/>
    <w:qFormat/>
    <w:rsid w:val="00417A0B"/>
    <w:pPr>
      <w:ind w:left="720"/>
      <w:contextualSpacing/>
    </w:pPr>
  </w:style>
  <w:style w:type="paragraph" w:styleId="Revision">
    <w:name w:val="Revision"/>
    <w:hidden/>
    <w:uiPriority w:val="99"/>
    <w:semiHidden/>
    <w:rsid w:val="002C5DFE"/>
    <w:pPr>
      <w:spacing w:after="0" w:line="240" w:lineRule="auto"/>
    </w:pPr>
  </w:style>
  <w:style w:type="table" w:styleId="TableGrid">
    <w:name w:val="Table Grid"/>
    <w:basedOn w:val="TableNormal"/>
    <w:uiPriority w:val="39"/>
    <w:rsid w:val="004F7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585662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2D34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34A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4F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4F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4F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4F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4F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9DC76FDA6B04CD699E4FF8C6E0DF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1EEC3-AF6B-489B-8CF0-F8EA6A6617E1}"/>
      </w:docPartPr>
      <w:docPartBody>
        <w:p w:rsidR="00A17DB7" w:rsidRDefault="005B3C67" w:rsidP="005B3C67">
          <w:pPr>
            <w:pStyle w:val="F9DC76FDA6B04CD699E4FF8C6E0DFEEA1"/>
          </w:pPr>
          <w:r w:rsidRPr="00D216DC">
            <w:rPr>
              <w:rStyle w:val="PlaceholderText"/>
            </w:rPr>
            <w:t>Choose an item.</w:t>
          </w:r>
        </w:p>
      </w:docPartBody>
    </w:docPart>
    <w:docPart>
      <w:docPartPr>
        <w:name w:val="829E2A834543473F9D5C31EDA88B6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2B947-8C04-48F1-B060-60D195740EAF}"/>
      </w:docPartPr>
      <w:docPartBody>
        <w:p w:rsidR="00E07950" w:rsidRDefault="005B3C67" w:rsidP="005B3C67">
          <w:pPr>
            <w:pStyle w:val="829E2A834543473F9D5C31EDA88B6C80"/>
          </w:pPr>
          <w:r w:rsidRPr="00D216DC">
            <w:rPr>
              <w:rStyle w:val="PlaceholderText"/>
            </w:rPr>
            <w:t>Choose an item.</w:t>
          </w:r>
        </w:p>
      </w:docPartBody>
    </w:docPart>
    <w:docPart>
      <w:docPartPr>
        <w:name w:val="B819394892F94513A0DAF03C3E870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49E6B-BDD8-49A3-9EEB-1C524D660EE4}"/>
      </w:docPartPr>
      <w:docPartBody>
        <w:p w:rsidR="00E07950" w:rsidRDefault="005B3C67" w:rsidP="005B3C67">
          <w:pPr>
            <w:pStyle w:val="B819394892F94513A0DAF03C3E87053C"/>
          </w:pPr>
          <w:r w:rsidRPr="00D216DC">
            <w:rPr>
              <w:rStyle w:val="PlaceholderText"/>
            </w:rPr>
            <w:t>Choose an item.</w:t>
          </w:r>
        </w:p>
      </w:docPartBody>
    </w:docPart>
    <w:docPart>
      <w:docPartPr>
        <w:name w:val="ACF50FA65B434809A41C56AE3C89D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9B038-FEDF-47A7-BA09-109DFAAD5ECB}"/>
      </w:docPartPr>
      <w:docPartBody>
        <w:p w:rsidR="00E07950" w:rsidRDefault="005B3C67" w:rsidP="005B3C67">
          <w:pPr>
            <w:pStyle w:val="ACF50FA65B434809A41C56AE3C89DC2F"/>
          </w:pPr>
          <w:r w:rsidRPr="00D216DC">
            <w:rPr>
              <w:rStyle w:val="PlaceholderText"/>
            </w:rPr>
            <w:t>Choose an item.</w:t>
          </w:r>
        </w:p>
      </w:docPartBody>
    </w:docPart>
    <w:docPart>
      <w:docPartPr>
        <w:name w:val="A886DC63299645DDA4D72137E7235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8EC39-5132-4778-B93F-A21E0377AC97}"/>
      </w:docPartPr>
      <w:docPartBody>
        <w:p w:rsidR="00E07950" w:rsidRDefault="005B3C67" w:rsidP="005B3C67">
          <w:pPr>
            <w:pStyle w:val="A886DC63299645DDA4D72137E7235F6A"/>
          </w:pPr>
          <w:r w:rsidRPr="00D216DC">
            <w:rPr>
              <w:rStyle w:val="PlaceholderText"/>
            </w:rPr>
            <w:t>Choose an item.</w:t>
          </w:r>
        </w:p>
      </w:docPartBody>
    </w:docPart>
    <w:docPart>
      <w:docPartPr>
        <w:name w:val="ECCD92957EC249CFBC18DD0B8410E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182EA-4D56-4C1D-8E58-794C52800A26}"/>
      </w:docPartPr>
      <w:docPartBody>
        <w:p w:rsidR="00E07950" w:rsidRDefault="005B3C67" w:rsidP="005B3C67">
          <w:pPr>
            <w:pStyle w:val="ECCD92957EC249CFBC18DD0B8410E4D6"/>
          </w:pPr>
          <w:r w:rsidRPr="00D216D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1D7B"/>
    <w:rsid w:val="0002437F"/>
    <w:rsid w:val="000E1304"/>
    <w:rsid w:val="00173FC1"/>
    <w:rsid w:val="001B174B"/>
    <w:rsid w:val="0023103B"/>
    <w:rsid w:val="003B44E6"/>
    <w:rsid w:val="003E2F44"/>
    <w:rsid w:val="004E408A"/>
    <w:rsid w:val="005357BB"/>
    <w:rsid w:val="005B3C67"/>
    <w:rsid w:val="005E11B6"/>
    <w:rsid w:val="006B454C"/>
    <w:rsid w:val="006C34E4"/>
    <w:rsid w:val="00701D7B"/>
    <w:rsid w:val="00737913"/>
    <w:rsid w:val="007B5BCF"/>
    <w:rsid w:val="00996626"/>
    <w:rsid w:val="00A17DB7"/>
    <w:rsid w:val="00AC6324"/>
    <w:rsid w:val="00B32995"/>
    <w:rsid w:val="00B96ACF"/>
    <w:rsid w:val="00BB3AAD"/>
    <w:rsid w:val="00CE592E"/>
    <w:rsid w:val="00E07950"/>
    <w:rsid w:val="00FD1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3C67"/>
    <w:rPr>
      <w:color w:val="808080"/>
    </w:rPr>
  </w:style>
  <w:style w:type="paragraph" w:customStyle="1" w:styleId="829E2A834543473F9D5C31EDA88B6C80">
    <w:name w:val="829E2A834543473F9D5C31EDA88B6C80"/>
    <w:rsid w:val="005B3C67"/>
    <w:rPr>
      <w:rFonts w:eastAsiaTheme="minorHAnsi"/>
      <w:lang w:val="en-US" w:eastAsia="en-US"/>
    </w:rPr>
  </w:style>
  <w:style w:type="paragraph" w:customStyle="1" w:styleId="B819394892F94513A0DAF03C3E87053C">
    <w:name w:val="B819394892F94513A0DAF03C3E87053C"/>
    <w:rsid w:val="005B3C67"/>
    <w:rPr>
      <w:rFonts w:eastAsiaTheme="minorHAnsi"/>
      <w:lang w:val="en-US" w:eastAsia="en-US"/>
    </w:rPr>
  </w:style>
  <w:style w:type="paragraph" w:customStyle="1" w:styleId="ACF50FA65B434809A41C56AE3C89DC2F">
    <w:name w:val="ACF50FA65B434809A41C56AE3C89DC2F"/>
    <w:rsid w:val="005B3C67"/>
    <w:rPr>
      <w:rFonts w:eastAsiaTheme="minorHAnsi"/>
      <w:lang w:val="en-US" w:eastAsia="en-US"/>
    </w:rPr>
  </w:style>
  <w:style w:type="paragraph" w:customStyle="1" w:styleId="A886DC63299645DDA4D72137E7235F6A">
    <w:name w:val="A886DC63299645DDA4D72137E7235F6A"/>
    <w:rsid w:val="005B3C67"/>
    <w:rPr>
      <w:rFonts w:eastAsiaTheme="minorHAnsi"/>
      <w:lang w:val="en-US" w:eastAsia="en-US"/>
    </w:rPr>
  </w:style>
  <w:style w:type="paragraph" w:customStyle="1" w:styleId="ECCD92957EC249CFBC18DD0B8410E4D6">
    <w:name w:val="ECCD92957EC249CFBC18DD0B8410E4D6"/>
    <w:rsid w:val="005B3C67"/>
    <w:rPr>
      <w:rFonts w:eastAsiaTheme="minorHAnsi"/>
      <w:lang w:val="en-US" w:eastAsia="en-US"/>
    </w:rPr>
  </w:style>
  <w:style w:type="paragraph" w:customStyle="1" w:styleId="F9DC76FDA6B04CD699E4FF8C6E0DFEEA1">
    <w:name w:val="F9DC76FDA6B04CD699E4FF8C6E0DFEEA1"/>
    <w:rsid w:val="005B3C67"/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FC4FE78D08D74A989D9703AD01DAA4" ma:contentTypeVersion="20" ma:contentTypeDescription="Create a new document." ma:contentTypeScope="" ma:versionID="aed31eca03b6d15cdefb6d9c4bc00a53">
  <xsd:schema xmlns:xsd="http://www.w3.org/2001/XMLSchema" xmlns:xs="http://www.w3.org/2001/XMLSchema" xmlns:p="http://schemas.microsoft.com/office/2006/metadata/properties" xmlns:ns1="http://schemas.microsoft.com/sharepoint/v3" xmlns:ns2="bec50ef8-8afc-4ad9-a08f-c44a5c676d64" xmlns:ns3="e77ff7d8-99e8-4e49-a151-6114ee7cd574" targetNamespace="http://schemas.microsoft.com/office/2006/metadata/properties" ma:root="true" ma:fieldsID="827abeac1f653f1e7f7df4bc0d4779d9" ns1:_="" ns2:_="" ns3:_="">
    <xsd:import namespace="http://schemas.microsoft.com/sharepoint/v3"/>
    <xsd:import namespace="bec50ef8-8afc-4ad9-a08f-c44a5c676d64"/>
    <xsd:import namespace="e77ff7d8-99e8-4e49-a151-6114ee7cd5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50ef8-8afc-4ad9-a08f-c44a5c676d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dbfe5fc-bf31-40e7-b284-e9115557f0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ff7d8-99e8-4e49-a151-6114ee7cd5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828ece3-1652-4aa1-b542-c9c999c345a4}" ma:internalName="TaxCatchAll" ma:showField="CatchAllData" ma:web="e77ff7d8-99e8-4e49-a151-6114ee7cd5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c50ef8-8afc-4ad9-a08f-c44a5c676d64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TaxCatchAll xmlns="e77ff7d8-99e8-4e49-a151-6114ee7cd574" xsi:nil="true"/>
  </documentManagement>
</p:properties>
</file>

<file path=customXml/itemProps1.xml><?xml version="1.0" encoding="utf-8"?>
<ds:datastoreItem xmlns:ds="http://schemas.openxmlformats.org/officeDocument/2006/customXml" ds:itemID="{99889AE4-17E0-4660-B89C-C2D6111E21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9383B5-A4D0-4B26-97F2-632BBA1009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86998D-4119-4A21-AE77-FF7F2AFC46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c50ef8-8afc-4ad9-a08f-c44a5c676d64"/>
    <ds:schemaRef ds:uri="e77ff7d8-99e8-4e49-a151-6114ee7cd5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E5646D-30D2-4BC3-B229-551254522C7C}">
  <ds:schemaRefs>
    <ds:schemaRef ds:uri="http://schemas.microsoft.com/office/2006/metadata/properties"/>
    <ds:schemaRef ds:uri="http://schemas.microsoft.com/office/infopath/2007/PartnerControls"/>
    <ds:schemaRef ds:uri="bec50ef8-8afc-4ad9-a08f-c44a5c676d64"/>
    <ds:schemaRef ds:uri="http://schemas.microsoft.com/sharepoint/v3"/>
    <ds:schemaRef ds:uri="e77ff7d8-99e8-4e49-a151-6114ee7cd57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ie Magabane</dc:creator>
  <cp:keywords/>
  <dc:description/>
  <cp:lastModifiedBy>Lisa De Vos</cp:lastModifiedBy>
  <cp:revision>3</cp:revision>
  <cp:lastPrinted>2022-08-12T11:06:00Z</cp:lastPrinted>
  <dcterms:created xsi:type="dcterms:W3CDTF">2026-02-02T11:50:00Z</dcterms:created>
  <dcterms:modified xsi:type="dcterms:W3CDTF">2026-02-09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FC4FE78D08D74A989D9703AD01DAA4</vt:lpwstr>
  </property>
  <property fmtid="{D5CDD505-2E9C-101B-9397-08002B2CF9AE}" pid="3" name="MediaServiceImageTags">
    <vt:lpwstr/>
  </property>
  <property fmtid="{D5CDD505-2E9C-101B-9397-08002B2CF9AE}" pid="4" name="GrammarlyDocumentId">
    <vt:lpwstr>141a50d1-8217-4f41-bebb-eb5ba6b2003c</vt:lpwstr>
  </property>
  <property fmtid="{D5CDD505-2E9C-101B-9397-08002B2CF9AE}" pid="5" name="MSIP_Label_b0d31be4-bb77-46d3-b866-62153466896a_Enabled">
    <vt:lpwstr>true</vt:lpwstr>
  </property>
  <property fmtid="{D5CDD505-2E9C-101B-9397-08002B2CF9AE}" pid="6" name="MSIP_Label_b0d31be4-bb77-46d3-b866-62153466896a_SetDate">
    <vt:lpwstr>2025-07-28T08:24:20Z</vt:lpwstr>
  </property>
  <property fmtid="{D5CDD505-2E9C-101B-9397-08002B2CF9AE}" pid="7" name="MSIP_Label_b0d31be4-bb77-46d3-b866-62153466896a_Method">
    <vt:lpwstr>Standard</vt:lpwstr>
  </property>
  <property fmtid="{D5CDD505-2E9C-101B-9397-08002B2CF9AE}" pid="8" name="MSIP_Label_b0d31be4-bb77-46d3-b866-62153466896a_Name">
    <vt:lpwstr>Public</vt:lpwstr>
  </property>
  <property fmtid="{D5CDD505-2E9C-101B-9397-08002B2CF9AE}" pid="9" name="MSIP_Label_b0d31be4-bb77-46d3-b866-62153466896a_SiteId">
    <vt:lpwstr>fa785acd-36ef-41bc-8a94-89841327e045</vt:lpwstr>
  </property>
  <property fmtid="{D5CDD505-2E9C-101B-9397-08002B2CF9AE}" pid="10" name="MSIP_Label_b0d31be4-bb77-46d3-b866-62153466896a_ActionId">
    <vt:lpwstr>521512d2-2e2e-43bb-b57f-453af689c824</vt:lpwstr>
  </property>
  <property fmtid="{D5CDD505-2E9C-101B-9397-08002B2CF9AE}" pid="11" name="MSIP_Label_b0d31be4-bb77-46d3-b866-62153466896a_ContentBits">
    <vt:lpwstr>0</vt:lpwstr>
  </property>
  <property fmtid="{D5CDD505-2E9C-101B-9397-08002B2CF9AE}" pid="12" name="MSIP_Label_b0d31be4-bb77-46d3-b866-62153466896a_Tag">
    <vt:lpwstr>10, 3, 0, 1</vt:lpwstr>
  </property>
</Properties>
</file>